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FFF3C" w14:textId="48D90E56" w:rsidR="00F715CF" w:rsidRPr="00962566" w:rsidRDefault="00F715CF" w:rsidP="00F715CF">
      <w:pPr>
        <w:pStyle w:val="Title"/>
        <w:outlineLvl w:val="0"/>
        <w:rPr>
          <w:rFonts w:ascii="Calisto MT" w:hAnsi="Calisto MT"/>
          <w:sz w:val="21"/>
          <w:szCs w:val="21"/>
        </w:rPr>
      </w:pPr>
      <w:r w:rsidRPr="00962566">
        <w:rPr>
          <w:rFonts w:ascii="Calisto MT" w:hAnsi="Calisto MT"/>
          <w:sz w:val="21"/>
          <w:szCs w:val="21"/>
        </w:rPr>
        <w:t>MINUTES</w:t>
      </w:r>
    </w:p>
    <w:p w14:paraId="425F825B" w14:textId="798F9F68" w:rsidR="00F715CF" w:rsidRPr="00962566" w:rsidRDefault="00F715CF" w:rsidP="00F715CF">
      <w:pPr>
        <w:jc w:val="center"/>
        <w:outlineLvl w:val="0"/>
        <w:rPr>
          <w:rFonts w:ascii="Calisto MT" w:hAnsi="Calisto MT"/>
          <w:sz w:val="21"/>
          <w:szCs w:val="21"/>
        </w:rPr>
      </w:pPr>
      <w:r w:rsidRPr="00962566">
        <w:rPr>
          <w:rFonts w:ascii="Calisto MT" w:hAnsi="Calisto MT"/>
          <w:b/>
          <w:sz w:val="21"/>
          <w:szCs w:val="21"/>
        </w:rPr>
        <w:t xml:space="preserve">FOX CHAPEL BOROUGH COUNCIL MEETING HELD </w:t>
      </w:r>
      <w:r w:rsidR="00726812" w:rsidRPr="00962566">
        <w:rPr>
          <w:rFonts w:ascii="Calisto MT" w:hAnsi="Calisto MT"/>
          <w:b/>
          <w:sz w:val="21"/>
          <w:szCs w:val="21"/>
        </w:rPr>
        <w:t>DECEMBER 21</w:t>
      </w:r>
      <w:r w:rsidRPr="00962566">
        <w:rPr>
          <w:rFonts w:ascii="Calisto MT" w:hAnsi="Calisto MT"/>
          <w:b/>
          <w:sz w:val="21"/>
          <w:szCs w:val="21"/>
        </w:rPr>
        <w:t>, 20</w:t>
      </w:r>
      <w:r w:rsidR="00C00743" w:rsidRPr="00962566">
        <w:rPr>
          <w:rFonts w:ascii="Calisto MT" w:hAnsi="Calisto MT"/>
          <w:b/>
          <w:sz w:val="21"/>
          <w:szCs w:val="21"/>
        </w:rPr>
        <w:t>20</w:t>
      </w:r>
    </w:p>
    <w:p w14:paraId="6518A3B7" w14:textId="77777777" w:rsidR="00F715CF" w:rsidRPr="00962566" w:rsidRDefault="00F715CF" w:rsidP="00F715CF">
      <w:pPr>
        <w:jc w:val="both"/>
        <w:rPr>
          <w:rFonts w:ascii="Calisto MT" w:hAnsi="Calisto MT"/>
          <w:sz w:val="21"/>
          <w:szCs w:val="21"/>
        </w:rPr>
      </w:pPr>
    </w:p>
    <w:p w14:paraId="7D4D8855" w14:textId="77777777" w:rsidR="00F715CF" w:rsidRPr="00962566" w:rsidRDefault="00F715CF" w:rsidP="002C2528">
      <w:pPr>
        <w:rPr>
          <w:rFonts w:ascii="Calisto MT" w:hAnsi="Calisto MT"/>
          <w:sz w:val="21"/>
          <w:szCs w:val="21"/>
        </w:rPr>
      </w:pPr>
    </w:p>
    <w:p w14:paraId="32D5BE72" w14:textId="77777777" w:rsidR="00726812" w:rsidRPr="00962566" w:rsidRDefault="00726812" w:rsidP="00726812">
      <w:pPr>
        <w:ind w:left="1440" w:hanging="1440"/>
        <w:rPr>
          <w:rFonts w:ascii="Calisto MT" w:hAnsi="Calisto MT"/>
          <w:sz w:val="21"/>
          <w:szCs w:val="21"/>
        </w:rPr>
      </w:pPr>
      <w:r w:rsidRPr="00962566">
        <w:rPr>
          <w:rFonts w:ascii="Calisto MT" w:hAnsi="Calisto MT"/>
          <w:sz w:val="21"/>
          <w:szCs w:val="21"/>
        </w:rPr>
        <w:t>PRESENT:</w:t>
      </w:r>
      <w:r w:rsidRPr="00962566">
        <w:rPr>
          <w:rFonts w:ascii="Calisto MT" w:hAnsi="Calisto MT"/>
          <w:sz w:val="21"/>
          <w:szCs w:val="21"/>
        </w:rPr>
        <w:tab/>
        <w:t>Walter A. Scott, III, Mayor; Andrew C. Bennett, President; Thomas A. Karet, Harrison S. Lauer, Frederick Leech, Betsy Monroe, Mandy Steele, Jay S. Troutman, Councilmembers; A. Bruce Bowden, Esq. Solicitor; Gary J. Koehler, Manager; David M. Laux, Chief of Police; Kevin Brett, P.E., Borough Engineer; Jeanine A. Mancuso, Treasurer; Shawn Marie Peterson, Borough Secretary.</w:t>
      </w:r>
    </w:p>
    <w:p w14:paraId="4CF7EF7C" w14:textId="77777777" w:rsidR="00726812" w:rsidRPr="00962566" w:rsidRDefault="00726812" w:rsidP="00726812">
      <w:pPr>
        <w:ind w:left="1440" w:hanging="1440"/>
        <w:rPr>
          <w:rFonts w:ascii="Calisto MT" w:hAnsi="Calisto MT"/>
          <w:sz w:val="21"/>
          <w:szCs w:val="21"/>
        </w:rPr>
      </w:pPr>
    </w:p>
    <w:p w14:paraId="5EAB3A3E" w14:textId="77777777" w:rsidR="00726812" w:rsidRPr="00962566" w:rsidRDefault="00726812" w:rsidP="00726812">
      <w:pPr>
        <w:rPr>
          <w:rFonts w:ascii="Calisto MT" w:hAnsi="Calisto MT"/>
          <w:sz w:val="21"/>
          <w:szCs w:val="21"/>
        </w:rPr>
      </w:pPr>
      <w:r w:rsidRPr="00962566">
        <w:rPr>
          <w:rFonts w:ascii="Calisto MT" w:hAnsi="Calisto MT"/>
          <w:sz w:val="21"/>
          <w:szCs w:val="21"/>
        </w:rPr>
        <w:t>ALSO</w:t>
      </w:r>
    </w:p>
    <w:p w14:paraId="69E64053" w14:textId="77777777" w:rsidR="00726812" w:rsidRPr="00962566" w:rsidRDefault="00726812" w:rsidP="00726812">
      <w:pPr>
        <w:ind w:left="1440" w:hanging="1440"/>
        <w:rPr>
          <w:rFonts w:ascii="Calisto MT" w:hAnsi="Calisto MT"/>
          <w:sz w:val="21"/>
          <w:szCs w:val="21"/>
        </w:rPr>
      </w:pPr>
      <w:r w:rsidRPr="00962566">
        <w:rPr>
          <w:rFonts w:ascii="Calisto MT" w:hAnsi="Calisto MT"/>
          <w:sz w:val="21"/>
          <w:szCs w:val="21"/>
        </w:rPr>
        <w:t>PRESENT:</w:t>
      </w:r>
      <w:r w:rsidRPr="00962566">
        <w:rPr>
          <w:rFonts w:ascii="Calisto MT" w:hAnsi="Calisto MT"/>
          <w:sz w:val="21"/>
          <w:szCs w:val="21"/>
        </w:rPr>
        <w:tab/>
        <w:t xml:space="preserve">Austin Henry, Chair of EAC; Jason Hurwitz, Superintendent for Fox Chapel Golf Club; approximately 49 attendees. </w:t>
      </w:r>
    </w:p>
    <w:p w14:paraId="11F44F6A" w14:textId="6284FF84" w:rsidR="00C00743" w:rsidRPr="00962566" w:rsidRDefault="00C00743" w:rsidP="002C2528">
      <w:pPr>
        <w:rPr>
          <w:rFonts w:ascii="Calisto MT" w:hAnsi="Calisto MT"/>
          <w:sz w:val="21"/>
          <w:szCs w:val="21"/>
        </w:rPr>
      </w:pPr>
    </w:p>
    <w:p w14:paraId="5BE1ED5E" w14:textId="41EC8674" w:rsidR="00F715CF" w:rsidRPr="00962566" w:rsidRDefault="00F715CF" w:rsidP="00F715CF">
      <w:pPr>
        <w:outlineLvl w:val="0"/>
        <w:rPr>
          <w:rFonts w:ascii="Calisto MT" w:hAnsi="Calisto MT"/>
          <w:sz w:val="21"/>
          <w:szCs w:val="21"/>
        </w:rPr>
      </w:pPr>
      <w:r w:rsidRPr="00962566">
        <w:rPr>
          <w:rFonts w:ascii="Calisto MT" w:hAnsi="Calisto MT"/>
          <w:sz w:val="21"/>
          <w:szCs w:val="21"/>
        </w:rPr>
        <w:tab/>
        <w:t xml:space="preserve">Mr. </w:t>
      </w:r>
      <w:r w:rsidR="00F00E8F" w:rsidRPr="00962566">
        <w:rPr>
          <w:rFonts w:ascii="Calisto MT" w:hAnsi="Calisto MT"/>
          <w:sz w:val="21"/>
          <w:szCs w:val="21"/>
        </w:rPr>
        <w:t xml:space="preserve">Bennett </w:t>
      </w:r>
      <w:r w:rsidRPr="00962566">
        <w:rPr>
          <w:rFonts w:ascii="Calisto MT" w:hAnsi="Calisto MT"/>
          <w:sz w:val="21"/>
          <w:szCs w:val="21"/>
        </w:rPr>
        <w:t>called the meeting to order at 6:</w:t>
      </w:r>
      <w:r w:rsidR="00A12799" w:rsidRPr="00962566">
        <w:rPr>
          <w:rFonts w:ascii="Calisto MT" w:hAnsi="Calisto MT"/>
          <w:sz w:val="21"/>
          <w:szCs w:val="21"/>
        </w:rPr>
        <w:t>0</w:t>
      </w:r>
      <w:r w:rsidRPr="00962566">
        <w:rPr>
          <w:rFonts w:ascii="Calisto MT" w:hAnsi="Calisto MT"/>
          <w:sz w:val="21"/>
          <w:szCs w:val="21"/>
        </w:rPr>
        <w:t>0 PM.</w:t>
      </w:r>
    </w:p>
    <w:p w14:paraId="055C1355" w14:textId="77777777" w:rsidR="00F715CF" w:rsidRPr="00962566" w:rsidRDefault="00F715CF" w:rsidP="00F715CF">
      <w:pPr>
        <w:rPr>
          <w:rFonts w:ascii="Calisto MT" w:hAnsi="Calisto MT"/>
          <w:sz w:val="21"/>
          <w:szCs w:val="21"/>
        </w:rPr>
      </w:pPr>
    </w:p>
    <w:p w14:paraId="3121D44A" w14:textId="2F36F9C8" w:rsidR="000C1E76" w:rsidRPr="00962566" w:rsidRDefault="000C1E76" w:rsidP="000C1E76">
      <w:pPr>
        <w:rPr>
          <w:rFonts w:ascii="Calisto MT" w:hAnsi="Calisto MT"/>
          <w:sz w:val="21"/>
          <w:szCs w:val="21"/>
        </w:rPr>
      </w:pPr>
      <w:r w:rsidRPr="00962566">
        <w:rPr>
          <w:rFonts w:ascii="Calisto MT" w:hAnsi="Calisto MT"/>
          <w:sz w:val="21"/>
          <w:szCs w:val="21"/>
        </w:rPr>
        <w:t xml:space="preserve">MINUTES </w:t>
      </w:r>
    </w:p>
    <w:p w14:paraId="79D9E476" w14:textId="77777777" w:rsidR="000C1E76" w:rsidRPr="00962566" w:rsidRDefault="000C1E76" w:rsidP="000C1E76">
      <w:pPr>
        <w:jc w:val="both"/>
        <w:rPr>
          <w:rFonts w:ascii="Calisto MT" w:hAnsi="Calisto MT"/>
          <w:sz w:val="21"/>
          <w:szCs w:val="21"/>
        </w:rPr>
      </w:pPr>
    </w:p>
    <w:p w14:paraId="3C404CB5" w14:textId="62963AA1" w:rsidR="00CC5DE5" w:rsidRPr="00962566" w:rsidRDefault="000C1E76" w:rsidP="00CC5DE5">
      <w:pPr>
        <w:pStyle w:val="BodyText"/>
        <w:ind w:firstLine="720"/>
        <w:jc w:val="left"/>
        <w:rPr>
          <w:rFonts w:ascii="Calisto MT" w:hAnsi="Calisto MT"/>
          <w:sz w:val="21"/>
          <w:szCs w:val="21"/>
        </w:rPr>
      </w:pPr>
      <w:r w:rsidRPr="00962566">
        <w:rPr>
          <w:rFonts w:ascii="Calisto MT" w:hAnsi="Calisto MT"/>
          <w:sz w:val="21"/>
          <w:szCs w:val="21"/>
        </w:rPr>
        <w:t xml:space="preserve">It was moved by Mrs. Monroe and seconded by Mr. </w:t>
      </w:r>
      <w:r w:rsidR="00CC5DE5" w:rsidRPr="00962566">
        <w:rPr>
          <w:rFonts w:ascii="Calisto MT" w:hAnsi="Calisto MT"/>
          <w:sz w:val="21"/>
          <w:szCs w:val="21"/>
        </w:rPr>
        <w:t>Troutman</w:t>
      </w:r>
      <w:r w:rsidRPr="00962566">
        <w:rPr>
          <w:rFonts w:ascii="Calisto MT" w:hAnsi="Calisto MT"/>
          <w:sz w:val="21"/>
          <w:szCs w:val="21"/>
        </w:rPr>
        <w:t xml:space="preserve"> that the minutes of </w:t>
      </w:r>
      <w:r w:rsidR="00B37C78" w:rsidRPr="00962566">
        <w:rPr>
          <w:rFonts w:ascii="Calisto MT" w:hAnsi="Calisto MT"/>
          <w:sz w:val="21"/>
          <w:szCs w:val="21"/>
        </w:rPr>
        <w:t xml:space="preserve">the </w:t>
      </w:r>
      <w:r w:rsidR="00CC5DE5" w:rsidRPr="00962566">
        <w:rPr>
          <w:rFonts w:ascii="Calisto MT" w:hAnsi="Calisto MT"/>
          <w:sz w:val="21"/>
          <w:szCs w:val="21"/>
        </w:rPr>
        <w:t>November 16</w:t>
      </w:r>
      <w:r w:rsidRPr="00962566">
        <w:rPr>
          <w:rFonts w:ascii="Calisto MT" w:hAnsi="Calisto MT"/>
          <w:sz w:val="21"/>
          <w:szCs w:val="21"/>
        </w:rPr>
        <w:t xml:space="preserve">, 2020, meeting be </w:t>
      </w:r>
      <w:r w:rsidR="00CC5DE5" w:rsidRPr="00962566">
        <w:rPr>
          <w:rFonts w:ascii="Calisto MT" w:hAnsi="Calisto MT"/>
          <w:sz w:val="21"/>
          <w:szCs w:val="21"/>
        </w:rPr>
        <w:t>approved with the amendment to include the abstention of Mr. Leech from the invoices paid to LeechTi</w:t>
      </w:r>
      <w:r w:rsidR="00293173">
        <w:rPr>
          <w:rFonts w:ascii="Calisto MT" w:hAnsi="Calisto MT"/>
          <w:sz w:val="21"/>
          <w:szCs w:val="21"/>
        </w:rPr>
        <w:t>s</w:t>
      </w:r>
      <w:r w:rsidR="00CC5DE5" w:rsidRPr="00962566">
        <w:rPr>
          <w:rFonts w:ascii="Calisto MT" w:hAnsi="Calisto MT"/>
          <w:sz w:val="21"/>
          <w:szCs w:val="21"/>
        </w:rPr>
        <w:t>hman for the Ratification of Payments.  The motion passed by a unanimous vote.</w:t>
      </w:r>
    </w:p>
    <w:p w14:paraId="534538F5" w14:textId="21A70102" w:rsidR="000C1E76" w:rsidRPr="00962566" w:rsidRDefault="000C1E76" w:rsidP="00F715CF">
      <w:pPr>
        <w:pStyle w:val="BodyText"/>
        <w:jc w:val="left"/>
        <w:rPr>
          <w:rFonts w:ascii="Calisto MT" w:hAnsi="Calisto MT"/>
          <w:sz w:val="21"/>
          <w:szCs w:val="21"/>
        </w:rPr>
      </w:pPr>
    </w:p>
    <w:p w14:paraId="1EDE7E66" w14:textId="68512288" w:rsidR="000C1E76" w:rsidRPr="00962566" w:rsidRDefault="000C1E76" w:rsidP="00F715CF">
      <w:pPr>
        <w:pStyle w:val="BodyText"/>
        <w:jc w:val="left"/>
        <w:rPr>
          <w:rFonts w:ascii="Calisto MT" w:hAnsi="Calisto MT"/>
          <w:sz w:val="21"/>
          <w:szCs w:val="21"/>
        </w:rPr>
      </w:pPr>
      <w:r w:rsidRPr="00962566">
        <w:rPr>
          <w:rFonts w:ascii="Calisto MT" w:hAnsi="Calisto MT"/>
          <w:sz w:val="21"/>
          <w:szCs w:val="21"/>
        </w:rPr>
        <w:t>VISITORS/COMMENTS</w:t>
      </w:r>
    </w:p>
    <w:p w14:paraId="0BA6AF2D" w14:textId="149AF6D1" w:rsidR="000C1E76" w:rsidRPr="00962566" w:rsidRDefault="000C1E76" w:rsidP="00F715CF">
      <w:pPr>
        <w:pStyle w:val="BodyText"/>
        <w:jc w:val="left"/>
        <w:rPr>
          <w:rFonts w:ascii="Calisto MT" w:hAnsi="Calisto MT"/>
          <w:sz w:val="21"/>
          <w:szCs w:val="21"/>
        </w:rPr>
      </w:pPr>
    </w:p>
    <w:p w14:paraId="17FB5C83" w14:textId="6539B5FC" w:rsidR="000C1E76" w:rsidRPr="00962566" w:rsidRDefault="000C1E76" w:rsidP="00F715CF">
      <w:pPr>
        <w:pStyle w:val="BodyText"/>
        <w:jc w:val="left"/>
        <w:rPr>
          <w:rFonts w:ascii="Calisto MT" w:hAnsi="Calisto MT"/>
          <w:sz w:val="21"/>
          <w:szCs w:val="21"/>
        </w:rPr>
      </w:pPr>
      <w:r w:rsidRPr="00962566">
        <w:rPr>
          <w:rFonts w:ascii="Calisto MT" w:hAnsi="Calisto MT"/>
          <w:sz w:val="21"/>
          <w:szCs w:val="21"/>
        </w:rPr>
        <w:tab/>
      </w:r>
      <w:r w:rsidR="00CC5DE5" w:rsidRPr="00962566">
        <w:rPr>
          <w:rFonts w:ascii="Calisto MT" w:hAnsi="Calisto MT"/>
          <w:sz w:val="21"/>
          <w:szCs w:val="21"/>
        </w:rPr>
        <w:t xml:space="preserve">Mr. Bennett asked the residents in attendance to hold questions and comments on the </w:t>
      </w:r>
      <w:r w:rsidR="00532058" w:rsidRPr="00962566">
        <w:rPr>
          <w:rFonts w:ascii="Calisto MT" w:hAnsi="Calisto MT"/>
          <w:sz w:val="21"/>
          <w:szCs w:val="21"/>
        </w:rPr>
        <w:t>EAC Tree</w:t>
      </w:r>
      <w:r w:rsidR="00CC5DE5" w:rsidRPr="00962566">
        <w:rPr>
          <w:rFonts w:ascii="Calisto MT" w:hAnsi="Calisto MT"/>
          <w:sz w:val="21"/>
          <w:szCs w:val="21"/>
        </w:rPr>
        <w:t xml:space="preserve"> Removal Request 20-186, Fox Chapel Golf Club until the matter was brought up in the meeting. </w:t>
      </w:r>
      <w:r w:rsidRPr="00962566">
        <w:rPr>
          <w:rFonts w:ascii="Calisto MT" w:hAnsi="Calisto MT"/>
          <w:sz w:val="21"/>
          <w:szCs w:val="21"/>
        </w:rPr>
        <w:t xml:space="preserve"> </w:t>
      </w:r>
    </w:p>
    <w:p w14:paraId="627A30F2" w14:textId="04B499AC" w:rsidR="00CE7925" w:rsidRPr="00962566" w:rsidRDefault="00CE7925" w:rsidP="00F715CF">
      <w:pPr>
        <w:pStyle w:val="BodyText"/>
        <w:jc w:val="left"/>
        <w:rPr>
          <w:rFonts w:ascii="Calisto MT" w:hAnsi="Calisto MT"/>
          <w:sz w:val="21"/>
          <w:szCs w:val="21"/>
        </w:rPr>
      </w:pPr>
    </w:p>
    <w:p w14:paraId="544A1B67" w14:textId="46EFE45F" w:rsidR="00CC5DE5" w:rsidRPr="00962566" w:rsidRDefault="00CC5DE5" w:rsidP="00F715CF">
      <w:pPr>
        <w:pStyle w:val="BodyText"/>
        <w:jc w:val="left"/>
        <w:rPr>
          <w:rFonts w:ascii="Calisto MT" w:hAnsi="Calisto MT"/>
          <w:sz w:val="21"/>
          <w:szCs w:val="21"/>
        </w:rPr>
      </w:pPr>
      <w:r w:rsidRPr="00962566">
        <w:rPr>
          <w:rFonts w:ascii="Calisto MT" w:hAnsi="Calisto MT"/>
          <w:sz w:val="21"/>
          <w:szCs w:val="21"/>
        </w:rPr>
        <w:t>ENVIRONMENTAL ADVISORY COUNCIL</w:t>
      </w:r>
    </w:p>
    <w:p w14:paraId="7C18E973" w14:textId="62C0D1EB" w:rsidR="00CC5DE5" w:rsidRPr="00962566" w:rsidRDefault="00CC5DE5" w:rsidP="00F715CF">
      <w:pPr>
        <w:pStyle w:val="BodyText"/>
        <w:jc w:val="left"/>
        <w:rPr>
          <w:rFonts w:ascii="Calisto MT" w:hAnsi="Calisto MT"/>
          <w:sz w:val="21"/>
          <w:szCs w:val="21"/>
        </w:rPr>
      </w:pPr>
    </w:p>
    <w:p w14:paraId="1A420901" w14:textId="4EA30F4E" w:rsidR="00CC5DE5" w:rsidRPr="00962566" w:rsidRDefault="00CC5DE5" w:rsidP="00F715CF">
      <w:pPr>
        <w:pStyle w:val="BodyText"/>
        <w:jc w:val="left"/>
        <w:rPr>
          <w:rFonts w:ascii="Calisto MT" w:hAnsi="Calisto MT"/>
          <w:sz w:val="21"/>
          <w:szCs w:val="21"/>
        </w:rPr>
      </w:pPr>
      <w:r w:rsidRPr="00962566">
        <w:rPr>
          <w:rFonts w:ascii="Calisto MT" w:hAnsi="Calisto MT"/>
          <w:sz w:val="21"/>
          <w:szCs w:val="21"/>
        </w:rPr>
        <w:t>Application No. 20-8</w:t>
      </w:r>
      <w:r w:rsidRPr="00962566">
        <w:rPr>
          <w:rFonts w:ascii="Calisto MT" w:hAnsi="Calisto MT"/>
          <w:sz w:val="21"/>
          <w:szCs w:val="21"/>
        </w:rPr>
        <w:tab/>
      </w:r>
      <w:r w:rsidRPr="00962566">
        <w:rPr>
          <w:rFonts w:ascii="Calisto MT" w:hAnsi="Calisto MT"/>
          <w:sz w:val="21"/>
          <w:szCs w:val="21"/>
        </w:rPr>
        <w:tab/>
        <w:t>Glade Run Farm Trust</w:t>
      </w:r>
    </w:p>
    <w:p w14:paraId="608EFBD3" w14:textId="2E69A960" w:rsidR="00CC5DE5" w:rsidRPr="00962566" w:rsidRDefault="00CC5DE5" w:rsidP="00F715CF">
      <w:pPr>
        <w:pStyle w:val="BodyText"/>
        <w:jc w:val="left"/>
        <w:rPr>
          <w:rFonts w:ascii="Calisto MT" w:hAnsi="Calisto MT"/>
          <w:sz w:val="21"/>
          <w:szCs w:val="21"/>
        </w:rPr>
      </w:pP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t>608 Squaw Run Road East</w:t>
      </w:r>
    </w:p>
    <w:p w14:paraId="269395F4" w14:textId="1ADC7BC5" w:rsidR="00CC5DE5" w:rsidRPr="00962566" w:rsidRDefault="00CC5DE5" w:rsidP="00F715CF">
      <w:pPr>
        <w:pStyle w:val="BodyText"/>
        <w:jc w:val="left"/>
        <w:rPr>
          <w:rFonts w:ascii="Calisto MT" w:hAnsi="Calisto MT"/>
          <w:sz w:val="21"/>
          <w:szCs w:val="21"/>
        </w:rPr>
      </w:pP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t>Proposed Construction of a new pool and pool house</w:t>
      </w:r>
    </w:p>
    <w:p w14:paraId="17850651" w14:textId="65500B6B" w:rsidR="00CC5DE5" w:rsidRPr="00962566" w:rsidRDefault="00CC5DE5" w:rsidP="00F715CF">
      <w:pPr>
        <w:pStyle w:val="BodyText"/>
        <w:jc w:val="left"/>
        <w:rPr>
          <w:rFonts w:ascii="Calisto MT" w:hAnsi="Calisto MT"/>
          <w:sz w:val="21"/>
          <w:szCs w:val="21"/>
        </w:rPr>
      </w:pPr>
    </w:p>
    <w:p w14:paraId="4EBEB706" w14:textId="1F266764" w:rsidR="0054264E" w:rsidRPr="00962566" w:rsidRDefault="0054264E" w:rsidP="0054264E">
      <w:pPr>
        <w:ind w:firstLine="720"/>
        <w:rPr>
          <w:rFonts w:ascii="Calisto MT" w:hAnsi="Calisto MT"/>
          <w:sz w:val="21"/>
          <w:szCs w:val="21"/>
        </w:rPr>
      </w:pPr>
      <w:r w:rsidRPr="00962566">
        <w:rPr>
          <w:rFonts w:ascii="Calisto MT" w:hAnsi="Calisto MT"/>
          <w:sz w:val="21"/>
          <w:szCs w:val="21"/>
        </w:rPr>
        <w:t xml:space="preserve">The EAC recommends to Council that Application No. 20-8 </w:t>
      </w:r>
      <w:r w:rsidR="0043274B" w:rsidRPr="00962566">
        <w:rPr>
          <w:rFonts w:ascii="Calisto MT" w:hAnsi="Calisto MT"/>
          <w:sz w:val="21"/>
          <w:szCs w:val="21"/>
        </w:rPr>
        <w:t xml:space="preserve">be approved </w:t>
      </w:r>
      <w:r w:rsidRPr="00962566">
        <w:rPr>
          <w:rFonts w:ascii="Calisto MT" w:hAnsi="Calisto MT"/>
          <w:sz w:val="21"/>
          <w:szCs w:val="21"/>
        </w:rPr>
        <w:t>as submitted, including a waiver for the use of a level spreader, and contingent upon the following:</w:t>
      </w:r>
    </w:p>
    <w:p w14:paraId="05803840" w14:textId="77777777" w:rsidR="0054264E" w:rsidRPr="00962566" w:rsidRDefault="0054264E" w:rsidP="0054264E">
      <w:pPr>
        <w:pStyle w:val="ListParagraph"/>
        <w:numPr>
          <w:ilvl w:val="0"/>
          <w:numId w:val="2"/>
        </w:numPr>
        <w:rPr>
          <w:rFonts w:ascii="Calisto MT" w:hAnsi="Calisto MT"/>
          <w:sz w:val="21"/>
          <w:szCs w:val="21"/>
        </w:rPr>
      </w:pPr>
      <w:r w:rsidRPr="00962566">
        <w:rPr>
          <w:rFonts w:ascii="Calisto MT" w:hAnsi="Calisto MT"/>
          <w:sz w:val="21"/>
          <w:szCs w:val="21"/>
        </w:rPr>
        <w:t>Submission of acceptable field infiltration study</w:t>
      </w:r>
    </w:p>
    <w:p w14:paraId="22FAA547" w14:textId="77777777" w:rsidR="0054264E" w:rsidRPr="00962566" w:rsidRDefault="0054264E" w:rsidP="0054264E">
      <w:pPr>
        <w:pStyle w:val="ListParagraph"/>
        <w:numPr>
          <w:ilvl w:val="0"/>
          <w:numId w:val="2"/>
        </w:numPr>
        <w:rPr>
          <w:rFonts w:ascii="Calisto MT" w:hAnsi="Calisto MT"/>
          <w:sz w:val="21"/>
          <w:szCs w:val="21"/>
        </w:rPr>
      </w:pPr>
      <w:r w:rsidRPr="00962566">
        <w:rPr>
          <w:rFonts w:ascii="Calisto MT" w:hAnsi="Calisto MT"/>
          <w:sz w:val="21"/>
          <w:szCs w:val="21"/>
        </w:rPr>
        <w:t>Taking any reasonable action to save tree no. 20</w:t>
      </w:r>
    </w:p>
    <w:p w14:paraId="04A346D9" w14:textId="77777777" w:rsidR="0054264E" w:rsidRPr="00962566" w:rsidRDefault="0054264E" w:rsidP="0054264E">
      <w:pPr>
        <w:pStyle w:val="ListParagraph"/>
        <w:numPr>
          <w:ilvl w:val="0"/>
          <w:numId w:val="2"/>
        </w:numPr>
        <w:rPr>
          <w:rFonts w:ascii="Calisto MT" w:hAnsi="Calisto MT"/>
          <w:sz w:val="21"/>
          <w:szCs w:val="21"/>
        </w:rPr>
      </w:pPr>
      <w:r w:rsidRPr="00962566">
        <w:rPr>
          <w:rFonts w:ascii="Calisto MT" w:hAnsi="Calisto MT"/>
          <w:sz w:val="21"/>
          <w:szCs w:val="21"/>
        </w:rPr>
        <w:t>Waiver for the use of a level spreader</w:t>
      </w:r>
    </w:p>
    <w:p w14:paraId="06E1B333" w14:textId="77777777" w:rsidR="0054264E" w:rsidRPr="00962566" w:rsidRDefault="0054264E" w:rsidP="0054264E">
      <w:pPr>
        <w:pStyle w:val="ListParagraph"/>
        <w:numPr>
          <w:ilvl w:val="0"/>
          <w:numId w:val="2"/>
        </w:numPr>
        <w:rPr>
          <w:rFonts w:ascii="Calisto MT" w:hAnsi="Calisto MT"/>
          <w:sz w:val="21"/>
          <w:szCs w:val="21"/>
        </w:rPr>
      </w:pPr>
      <w:r w:rsidRPr="00962566">
        <w:rPr>
          <w:rFonts w:ascii="Calisto MT" w:hAnsi="Calisto MT"/>
          <w:sz w:val="21"/>
          <w:szCs w:val="21"/>
        </w:rPr>
        <w:t>Waiver for the standard geotechnical report for slope stability</w:t>
      </w:r>
    </w:p>
    <w:p w14:paraId="4AD2F857" w14:textId="04E7EAD7" w:rsidR="00CC5DE5" w:rsidRPr="00962566" w:rsidRDefault="00CC5DE5" w:rsidP="00F715CF">
      <w:pPr>
        <w:pStyle w:val="BodyText"/>
        <w:jc w:val="left"/>
        <w:rPr>
          <w:rFonts w:ascii="Calisto MT" w:hAnsi="Calisto MT"/>
          <w:sz w:val="21"/>
          <w:szCs w:val="21"/>
        </w:rPr>
      </w:pPr>
    </w:p>
    <w:p w14:paraId="4B7A5275" w14:textId="3164DEC3" w:rsidR="0054264E" w:rsidRPr="00962566" w:rsidRDefault="0054264E" w:rsidP="0054264E">
      <w:pPr>
        <w:rPr>
          <w:rFonts w:ascii="Calisto MT" w:hAnsi="Calisto MT"/>
          <w:sz w:val="21"/>
          <w:szCs w:val="21"/>
        </w:rPr>
      </w:pPr>
      <w:r w:rsidRPr="00962566">
        <w:rPr>
          <w:rFonts w:ascii="Calisto MT" w:hAnsi="Calisto MT"/>
          <w:noProof/>
          <w:sz w:val="21"/>
          <w:szCs w:val="21"/>
        </w:rPr>
        <w:t xml:space="preserve">Mr. Troutman moved </w:t>
      </w:r>
      <w:r w:rsidRPr="00962566">
        <w:rPr>
          <w:rFonts w:ascii="Calisto MT" w:hAnsi="Calisto MT"/>
          <w:sz w:val="21"/>
          <w:szCs w:val="21"/>
        </w:rPr>
        <w:t xml:space="preserve">that Application No. 20-8 be approved subject to any conditions imposed by the EAC. </w:t>
      </w:r>
      <w:r w:rsidR="0043274B" w:rsidRPr="00962566">
        <w:rPr>
          <w:rFonts w:ascii="Calisto MT" w:hAnsi="Calisto MT"/>
          <w:sz w:val="21"/>
          <w:szCs w:val="21"/>
        </w:rPr>
        <w:t xml:space="preserve">Ms. Monroe seconded the motion. All were in favor of the motion, with Mr. Karet abstaining. </w:t>
      </w:r>
    </w:p>
    <w:p w14:paraId="05C2B563" w14:textId="19B54293" w:rsidR="0043274B" w:rsidRPr="00962566" w:rsidRDefault="0043274B" w:rsidP="0054264E">
      <w:pPr>
        <w:rPr>
          <w:rFonts w:ascii="Calisto MT" w:hAnsi="Calisto MT"/>
          <w:sz w:val="21"/>
          <w:szCs w:val="21"/>
        </w:rPr>
      </w:pPr>
    </w:p>
    <w:p w14:paraId="59C7D04D" w14:textId="7666125D" w:rsidR="0043274B" w:rsidRPr="00962566" w:rsidRDefault="0043274B" w:rsidP="0054264E">
      <w:pPr>
        <w:rPr>
          <w:rFonts w:ascii="Calisto MT" w:hAnsi="Calisto MT"/>
          <w:sz w:val="21"/>
          <w:szCs w:val="21"/>
        </w:rPr>
      </w:pPr>
      <w:r w:rsidRPr="00962566">
        <w:rPr>
          <w:rFonts w:ascii="Calisto MT" w:hAnsi="Calisto MT"/>
          <w:sz w:val="21"/>
          <w:szCs w:val="21"/>
        </w:rPr>
        <w:t>Tree Removal Request</w:t>
      </w:r>
      <w:r w:rsidRPr="00962566">
        <w:rPr>
          <w:rFonts w:ascii="Calisto MT" w:hAnsi="Calisto MT"/>
          <w:sz w:val="21"/>
          <w:szCs w:val="21"/>
        </w:rPr>
        <w:tab/>
      </w:r>
      <w:r w:rsidRPr="00962566">
        <w:rPr>
          <w:rFonts w:ascii="Calisto MT" w:hAnsi="Calisto MT"/>
          <w:sz w:val="21"/>
          <w:szCs w:val="21"/>
        </w:rPr>
        <w:tab/>
        <w:t>Fox Chapel Golf Club</w:t>
      </w:r>
    </w:p>
    <w:p w14:paraId="38985E5C" w14:textId="3115BFDE" w:rsidR="0043274B" w:rsidRPr="00962566" w:rsidRDefault="0043274B" w:rsidP="0054264E">
      <w:pPr>
        <w:rPr>
          <w:rFonts w:ascii="Calisto MT" w:hAnsi="Calisto MT"/>
          <w:sz w:val="21"/>
          <w:szCs w:val="21"/>
        </w:rPr>
      </w:pPr>
      <w:r w:rsidRPr="00962566">
        <w:rPr>
          <w:rFonts w:ascii="Calisto MT" w:hAnsi="Calisto MT"/>
          <w:sz w:val="21"/>
          <w:szCs w:val="21"/>
        </w:rPr>
        <w:t>TR-20-186:</w:t>
      </w: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t>426 Fox Chapel Road</w:t>
      </w:r>
    </w:p>
    <w:p w14:paraId="5028E231" w14:textId="6B2F2BF3" w:rsidR="0054264E" w:rsidRPr="00962566" w:rsidRDefault="0043274B" w:rsidP="00F715CF">
      <w:pPr>
        <w:pStyle w:val="BodyText"/>
        <w:jc w:val="left"/>
        <w:rPr>
          <w:rFonts w:ascii="Calisto MT" w:hAnsi="Calisto MT"/>
          <w:sz w:val="21"/>
          <w:szCs w:val="21"/>
        </w:rPr>
      </w:pP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r>
      <w:r w:rsidRPr="00962566">
        <w:rPr>
          <w:rFonts w:ascii="Calisto MT" w:hAnsi="Calisto MT"/>
          <w:sz w:val="21"/>
          <w:szCs w:val="21"/>
        </w:rPr>
        <w:tab/>
        <w:t>Proposed Removal of 72 Trees</w:t>
      </w:r>
    </w:p>
    <w:p w14:paraId="2F7702F1" w14:textId="0BB5EEBC" w:rsidR="00CC5DE5" w:rsidRPr="00962566" w:rsidRDefault="00CC5DE5" w:rsidP="00F715CF">
      <w:pPr>
        <w:pStyle w:val="BodyText"/>
        <w:jc w:val="left"/>
        <w:rPr>
          <w:rFonts w:ascii="Calisto MT" w:hAnsi="Calisto MT"/>
          <w:sz w:val="21"/>
          <w:szCs w:val="21"/>
        </w:rPr>
      </w:pPr>
    </w:p>
    <w:p w14:paraId="3091EA21" w14:textId="2F732449" w:rsidR="00DE68C6" w:rsidRPr="00962566" w:rsidRDefault="0043274B" w:rsidP="00F715CF">
      <w:pPr>
        <w:pStyle w:val="BodyText"/>
        <w:jc w:val="left"/>
        <w:rPr>
          <w:rFonts w:ascii="Calisto MT" w:hAnsi="Calisto MT"/>
          <w:sz w:val="21"/>
          <w:szCs w:val="21"/>
        </w:rPr>
      </w:pPr>
      <w:r w:rsidRPr="00962566">
        <w:rPr>
          <w:rFonts w:ascii="Calisto MT" w:hAnsi="Calisto MT"/>
          <w:sz w:val="21"/>
          <w:szCs w:val="21"/>
        </w:rPr>
        <w:tab/>
      </w:r>
      <w:r w:rsidR="00DE68C6" w:rsidRPr="00962566">
        <w:rPr>
          <w:rFonts w:ascii="Calisto MT" w:hAnsi="Calisto MT"/>
          <w:sz w:val="21"/>
          <w:szCs w:val="21"/>
        </w:rPr>
        <w:t xml:space="preserve">Mr. Troutman reviewed the </w:t>
      </w:r>
      <w:r w:rsidR="00962566" w:rsidRPr="00962566">
        <w:rPr>
          <w:rFonts w:ascii="Calisto MT" w:hAnsi="Calisto MT"/>
          <w:sz w:val="21"/>
          <w:szCs w:val="21"/>
        </w:rPr>
        <w:t>EAC meeting's motion</w:t>
      </w:r>
      <w:r w:rsidR="00DE68C6" w:rsidRPr="00962566">
        <w:rPr>
          <w:rFonts w:ascii="Calisto MT" w:hAnsi="Calisto MT"/>
          <w:sz w:val="21"/>
          <w:szCs w:val="21"/>
        </w:rPr>
        <w:t xml:space="preserve"> </w:t>
      </w:r>
      <w:r w:rsidR="00962566" w:rsidRPr="00962566">
        <w:rPr>
          <w:rFonts w:ascii="Calisto MT" w:hAnsi="Calisto MT"/>
          <w:sz w:val="21"/>
          <w:szCs w:val="21"/>
        </w:rPr>
        <w:t xml:space="preserve">made </w:t>
      </w:r>
      <w:r w:rsidR="00DE68C6" w:rsidRPr="00962566">
        <w:rPr>
          <w:rFonts w:ascii="Calisto MT" w:hAnsi="Calisto MT"/>
          <w:sz w:val="21"/>
          <w:szCs w:val="21"/>
        </w:rPr>
        <w:t xml:space="preserve">on December 14, 2020, for Tree Removal Request 20-186. </w:t>
      </w:r>
    </w:p>
    <w:p w14:paraId="4CE4B089" w14:textId="77777777" w:rsidR="00DE68C6" w:rsidRPr="00962566" w:rsidRDefault="00DE68C6" w:rsidP="00DE68C6">
      <w:pPr>
        <w:rPr>
          <w:rFonts w:ascii="Calisto MT" w:hAnsi="Calisto MT"/>
          <w:i/>
          <w:iCs/>
          <w:noProof/>
          <w:sz w:val="21"/>
          <w:szCs w:val="21"/>
        </w:rPr>
      </w:pPr>
    </w:p>
    <w:p w14:paraId="4690B6E6" w14:textId="1B78F85F" w:rsidR="00DE68C6" w:rsidRPr="00962566" w:rsidRDefault="00DE68C6" w:rsidP="00DE68C6">
      <w:pPr>
        <w:ind w:left="720"/>
        <w:rPr>
          <w:rFonts w:ascii="Calisto MT" w:hAnsi="Calisto MT"/>
          <w:i/>
          <w:iCs/>
          <w:noProof/>
          <w:sz w:val="21"/>
          <w:szCs w:val="21"/>
        </w:rPr>
      </w:pPr>
      <w:r w:rsidRPr="00962566">
        <w:rPr>
          <w:rFonts w:ascii="Calisto MT" w:hAnsi="Calisto MT"/>
          <w:i/>
          <w:iCs/>
          <w:noProof/>
          <w:sz w:val="21"/>
          <w:szCs w:val="21"/>
        </w:rPr>
        <w:t xml:space="preserve">Tree Removal Request TR-20-186 be recommended to Council for approval with the following trees to be removed: 2, 4, 10, 11, 15, 18, 19, two trees from 26-29, 31, 33, 34-45 except for 39, eight trees from 46-56, 70, 71, and 72. The 26 trees marked as </w:t>
      </w:r>
      <w:r w:rsidR="0047357D" w:rsidRPr="00962566">
        <w:rPr>
          <w:rFonts w:ascii="Calisto MT" w:hAnsi="Calisto MT"/>
          <w:i/>
          <w:iCs/>
          <w:noProof/>
          <w:sz w:val="21"/>
          <w:szCs w:val="21"/>
        </w:rPr>
        <w:t>"</w:t>
      </w:r>
      <w:r w:rsidRPr="00962566">
        <w:rPr>
          <w:rFonts w:ascii="Calisto MT" w:hAnsi="Calisto MT"/>
          <w:i/>
          <w:iCs/>
          <w:noProof/>
          <w:sz w:val="21"/>
          <w:szCs w:val="21"/>
        </w:rPr>
        <w:t>Tree Sick/Dying</w:t>
      </w:r>
      <w:r w:rsidR="0047357D" w:rsidRPr="00962566">
        <w:rPr>
          <w:rFonts w:ascii="Calisto MT" w:hAnsi="Calisto MT"/>
          <w:i/>
          <w:iCs/>
          <w:noProof/>
          <w:sz w:val="21"/>
          <w:szCs w:val="21"/>
        </w:rPr>
        <w:t>"</w:t>
      </w:r>
      <w:r w:rsidRPr="00962566">
        <w:rPr>
          <w:rFonts w:ascii="Calisto MT" w:hAnsi="Calisto MT"/>
          <w:i/>
          <w:iCs/>
          <w:noProof/>
          <w:sz w:val="21"/>
          <w:szCs w:val="21"/>
        </w:rPr>
        <w:t xml:space="preserve"> on the Application can be removed contingent upon an Arborist for the applicant certifying that they are dead or dying. This decision is also contingent upon the </w:t>
      </w:r>
      <w:r w:rsidRPr="00962566">
        <w:rPr>
          <w:rFonts w:ascii="Calisto MT" w:hAnsi="Calisto MT"/>
          <w:i/>
          <w:iCs/>
          <w:noProof/>
          <w:sz w:val="21"/>
          <w:szCs w:val="21"/>
        </w:rPr>
        <w:lastRenderedPageBreak/>
        <w:t xml:space="preserve">annual submission of an end-of-year status report from the Fox Chapel Golf Club on trees removed and trees replanted until the replanting of all trees has been fulfilled. The motion was seconded by Ms. Bennett and passed by a unanimous vote. All hardwood trees removed that are not certified by an Arborist as </w:t>
      </w:r>
      <w:r w:rsidR="0047357D" w:rsidRPr="00962566">
        <w:rPr>
          <w:rFonts w:ascii="Calisto MT" w:hAnsi="Calisto MT"/>
          <w:i/>
          <w:iCs/>
          <w:noProof/>
          <w:sz w:val="21"/>
          <w:szCs w:val="21"/>
        </w:rPr>
        <w:t>"</w:t>
      </w:r>
      <w:r w:rsidRPr="00962566">
        <w:rPr>
          <w:rFonts w:ascii="Calisto MT" w:hAnsi="Calisto MT"/>
          <w:i/>
          <w:iCs/>
          <w:noProof/>
          <w:sz w:val="21"/>
          <w:szCs w:val="21"/>
        </w:rPr>
        <w:t>Tree Sick/Dying</w:t>
      </w:r>
      <w:r w:rsidR="0047357D" w:rsidRPr="00962566">
        <w:rPr>
          <w:rFonts w:ascii="Calisto MT" w:hAnsi="Calisto MT"/>
          <w:i/>
          <w:iCs/>
          <w:noProof/>
          <w:sz w:val="21"/>
          <w:szCs w:val="21"/>
        </w:rPr>
        <w:t>"</w:t>
      </w:r>
      <w:r w:rsidRPr="00962566">
        <w:rPr>
          <w:rFonts w:ascii="Calisto MT" w:hAnsi="Calisto MT"/>
          <w:i/>
          <w:iCs/>
          <w:noProof/>
          <w:sz w:val="21"/>
          <w:szCs w:val="21"/>
        </w:rPr>
        <w:t xml:space="preserve"> must have replacement hardwoods replanted at a 1:1 ratio with a credit for the 18 trees that the FCGC has ordered and is replanting over and above the 111 tree replanting commitment that remained outstanding prior to this Application.</w:t>
      </w:r>
    </w:p>
    <w:p w14:paraId="38C561C2" w14:textId="77777777" w:rsidR="00DE68C6" w:rsidRPr="00962566" w:rsidRDefault="00DE68C6" w:rsidP="00DE68C6">
      <w:pPr>
        <w:rPr>
          <w:rFonts w:ascii="Calisto MT" w:hAnsi="Calisto MT"/>
          <w:i/>
          <w:iCs/>
          <w:noProof/>
          <w:sz w:val="21"/>
          <w:szCs w:val="21"/>
        </w:rPr>
      </w:pPr>
    </w:p>
    <w:p w14:paraId="07441EE8" w14:textId="5EC44CD8" w:rsidR="00DE68C6" w:rsidRPr="00962566" w:rsidRDefault="00DE68C6" w:rsidP="00DE68C6">
      <w:pPr>
        <w:ind w:left="720"/>
        <w:rPr>
          <w:rFonts w:ascii="Calisto MT" w:hAnsi="Calisto MT"/>
          <w:i/>
          <w:iCs/>
          <w:noProof/>
          <w:sz w:val="21"/>
          <w:szCs w:val="21"/>
        </w:rPr>
      </w:pPr>
      <w:r w:rsidRPr="00962566">
        <w:rPr>
          <w:rFonts w:ascii="Calisto MT" w:hAnsi="Calisto MT"/>
          <w:i/>
          <w:iCs/>
          <w:noProof/>
          <w:sz w:val="21"/>
          <w:szCs w:val="21"/>
        </w:rPr>
        <w:t>The Application is denied as to tree removals, other than those which are expressly recommended above, without prejudice to the applicant</w:t>
      </w:r>
      <w:r w:rsidR="0047357D" w:rsidRPr="00962566">
        <w:rPr>
          <w:rFonts w:ascii="Calisto MT" w:hAnsi="Calisto MT"/>
          <w:i/>
          <w:iCs/>
          <w:noProof/>
          <w:sz w:val="21"/>
          <w:szCs w:val="21"/>
        </w:rPr>
        <w:t>'</w:t>
      </w:r>
      <w:r w:rsidRPr="00962566">
        <w:rPr>
          <w:rFonts w:ascii="Calisto MT" w:hAnsi="Calisto MT"/>
          <w:i/>
          <w:iCs/>
          <w:noProof/>
          <w:sz w:val="21"/>
          <w:szCs w:val="21"/>
        </w:rPr>
        <w:t>s ability to reapply at an appropriate future time when replacement can be accomplished within the times required in the NRAPO.</w:t>
      </w:r>
    </w:p>
    <w:p w14:paraId="04800D91" w14:textId="57294E89" w:rsidR="00DE68C6" w:rsidRPr="00962566" w:rsidRDefault="00DE68C6" w:rsidP="00F715CF">
      <w:pPr>
        <w:pStyle w:val="BodyText"/>
        <w:jc w:val="left"/>
        <w:rPr>
          <w:rFonts w:ascii="Calisto MT" w:hAnsi="Calisto MT"/>
          <w:sz w:val="21"/>
          <w:szCs w:val="21"/>
        </w:rPr>
      </w:pPr>
      <w:r w:rsidRPr="00962566">
        <w:rPr>
          <w:rFonts w:ascii="Calisto MT" w:hAnsi="Calisto MT"/>
          <w:sz w:val="21"/>
          <w:szCs w:val="21"/>
        </w:rPr>
        <w:tab/>
      </w:r>
    </w:p>
    <w:p w14:paraId="43192040" w14:textId="77777777" w:rsidR="00962566" w:rsidRDefault="0043274B" w:rsidP="00DE68C6">
      <w:pPr>
        <w:pStyle w:val="BodyText"/>
        <w:ind w:firstLine="720"/>
        <w:jc w:val="left"/>
        <w:rPr>
          <w:rFonts w:ascii="Calisto MT" w:hAnsi="Calisto MT"/>
          <w:sz w:val="21"/>
          <w:szCs w:val="21"/>
        </w:rPr>
      </w:pPr>
      <w:r w:rsidRPr="00962566">
        <w:rPr>
          <w:rFonts w:ascii="Calisto MT" w:hAnsi="Calisto MT"/>
          <w:sz w:val="21"/>
          <w:szCs w:val="21"/>
        </w:rPr>
        <w:t xml:space="preserve">Mr. Hurwitz, Superintendent of the Fox Chapel Golf Club, </w:t>
      </w:r>
      <w:r w:rsidR="00DE68C6" w:rsidRPr="00962566">
        <w:rPr>
          <w:rFonts w:ascii="Calisto MT" w:hAnsi="Calisto MT"/>
          <w:sz w:val="21"/>
          <w:szCs w:val="21"/>
        </w:rPr>
        <w:t>conducted</w:t>
      </w:r>
      <w:r w:rsidRPr="00962566">
        <w:rPr>
          <w:rFonts w:ascii="Calisto MT" w:hAnsi="Calisto MT"/>
          <w:sz w:val="21"/>
          <w:szCs w:val="21"/>
        </w:rPr>
        <w:t xml:space="preserve"> a PowerPoint presentation on the Golf Club's history. Once completed, a discussion ensued. </w:t>
      </w:r>
    </w:p>
    <w:p w14:paraId="60C50322" w14:textId="77777777" w:rsidR="00962566" w:rsidRDefault="00962566" w:rsidP="00DE68C6">
      <w:pPr>
        <w:pStyle w:val="BodyText"/>
        <w:ind w:firstLine="720"/>
        <w:jc w:val="left"/>
        <w:rPr>
          <w:rFonts w:ascii="Calisto MT" w:hAnsi="Calisto MT"/>
          <w:sz w:val="21"/>
          <w:szCs w:val="21"/>
        </w:rPr>
      </w:pPr>
    </w:p>
    <w:p w14:paraId="5D9453AC" w14:textId="35F7069A" w:rsidR="0043274B" w:rsidRPr="00962566" w:rsidRDefault="0043274B" w:rsidP="00DE68C6">
      <w:pPr>
        <w:pStyle w:val="BodyText"/>
        <w:ind w:firstLine="720"/>
        <w:jc w:val="left"/>
        <w:rPr>
          <w:rFonts w:ascii="Calisto MT" w:hAnsi="Calisto MT"/>
          <w:sz w:val="21"/>
          <w:szCs w:val="21"/>
        </w:rPr>
      </w:pPr>
      <w:r w:rsidRPr="00962566">
        <w:rPr>
          <w:rFonts w:ascii="Calisto MT" w:hAnsi="Calisto MT"/>
          <w:sz w:val="21"/>
          <w:szCs w:val="21"/>
        </w:rPr>
        <w:t xml:space="preserve">Mr. Leech asked Mr. Hurwitz if an assay could be completed on the inventory of the trees at the Golf Club, including caliper and species of the trees. </w:t>
      </w:r>
    </w:p>
    <w:p w14:paraId="6DB64C02" w14:textId="058EE09E" w:rsidR="0043274B" w:rsidRPr="00962566" w:rsidRDefault="0043274B" w:rsidP="00F715CF">
      <w:pPr>
        <w:pStyle w:val="BodyText"/>
        <w:jc w:val="left"/>
        <w:rPr>
          <w:rFonts w:ascii="Calisto MT" w:hAnsi="Calisto MT"/>
          <w:sz w:val="21"/>
          <w:szCs w:val="21"/>
        </w:rPr>
      </w:pPr>
    </w:p>
    <w:p w14:paraId="42ACCE3B" w14:textId="3C9563E5" w:rsidR="0043274B" w:rsidRPr="00962566" w:rsidRDefault="0043274B" w:rsidP="00F715CF">
      <w:pPr>
        <w:pStyle w:val="BodyText"/>
        <w:jc w:val="left"/>
        <w:rPr>
          <w:rFonts w:ascii="Calisto MT" w:hAnsi="Calisto MT"/>
          <w:sz w:val="21"/>
          <w:szCs w:val="21"/>
        </w:rPr>
      </w:pPr>
      <w:r w:rsidRPr="00962566">
        <w:rPr>
          <w:rFonts w:ascii="Calisto MT" w:hAnsi="Calisto MT"/>
          <w:sz w:val="21"/>
          <w:szCs w:val="21"/>
        </w:rPr>
        <w:tab/>
        <w:t>Ms. Steele discussed a concern with removing so many large trees at th</w:t>
      </w:r>
      <w:r w:rsidR="00DE68C6" w:rsidRPr="00962566">
        <w:rPr>
          <w:rFonts w:ascii="Calisto MT" w:hAnsi="Calisto MT"/>
          <w:sz w:val="21"/>
          <w:szCs w:val="21"/>
        </w:rPr>
        <w:t>e</w:t>
      </w:r>
      <w:r w:rsidRPr="00962566">
        <w:rPr>
          <w:rFonts w:ascii="Calisto MT" w:hAnsi="Calisto MT"/>
          <w:sz w:val="21"/>
          <w:szCs w:val="21"/>
        </w:rPr>
        <w:t xml:space="preserve"> point in the Borough</w:t>
      </w:r>
      <w:r w:rsidR="0047357D" w:rsidRPr="00962566">
        <w:rPr>
          <w:rFonts w:ascii="Calisto MT" w:hAnsi="Calisto MT"/>
          <w:sz w:val="21"/>
          <w:szCs w:val="21"/>
        </w:rPr>
        <w:t>'</w:t>
      </w:r>
      <w:r w:rsidRPr="00962566">
        <w:rPr>
          <w:rFonts w:ascii="Calisto MT" w:hAnsi="Calisto MT"/>
          <w:sz w:val="21"/>
          <w:szCs w:val="21"/>
        </w:rPr>
        <w:t xml:space="preserve">s watershed, specifically thirteen </w:t>
      </w:r>
      <w:r w:rsidR="00DE68C6" w:rsidRPr="00962566">
        <w:rPr>
          <w:rFonts w:ascii="Calisto MT" w:hAnsi="Calisto MT"/>
          <w:sz w:val="21"/>
          <w:szCs w:val="21"/>
        </w:rPr>
        <w:t>o</w:t>
      </w:r>
      <w:r w:rsidRPr="00962566">
        <w:rPr>
          <w:rFonts w:ascii="Calisto MT" w:hAnsi="Calisto MT"/>
          <w:sz w:val="21"/>
          <w:szCs w:val="21"/>
        </w:rPr>
        <w:t>ak trees. She stated that many communities utilize a Diameter at Breast</w:t>
      </w:r>
    </w:p>
    <w:p w14:paraId="554BB27D" w14:textId="503853DB" w:rsidR="0043274B" w:rsidRPr="00962566" w:rsidRDefault="0043274B" w:rsidP="00F715CF">
      <w:pPr>
        <w:pStyle w:val="BodyText"/>
        <w:jc w:val="left"/>
        <w:rPr>
          <w:rFonts w:ascii="Calisto MT" w:hAnsi="Calisto MT"/>
          <w:sz w:val="21"/>
          <w:szCs w:val="21"/>
        </w:rPr>
      </w:pPr>
      <w:r w:rsidRPr="00962566">
        <w:rPr>
          <w:rFonts w:ascii="Calisto MT" w:hAnsi="Calisto MT"/>
          <w:sz w:val="21"/>
          <w:szCs w:val="21"/>
        </w:rPr>
        <w:t xml:space="preserve">Height (DBH) calculation to determine replanting ratio requirements, rather than the 1:1 calculation the Borough uses. </w:t>
      </w:r>
      <w:r w:rsidR="00DE68C6" w:rsidRPr="00962566">
        <w:rPr>
          <w:rFonts w:ascii="Calisto MT" w:hAnsi="Calisto MT"/>
          <w:sz w:val="21"/>
          <w:szCs w:val="21"/>
        </w:rPr>
        <w:t>Ms. Steele explained that if an average oak has a 36</w:t>
      </w:r>
      <w:r w:rsidR="0047357D" w:rsidRPr="00962566">
        <w:rPr>
          <w:rFonts w:ascii="Calisto MT" w:hAnsi="Calisto MT"/>
          <w:sz w:val="21"/>
          <w:szCs w:val="21"/>
        </w:rPr>
        <w:t>"</w:t>
      </w:r>
      <w:r w:rsidR="00DE68C6" w:rsidRPr="00962566">
        <w:rPr>
          <w:rFonts w:ascii="Calisto MT" w:hAnsi="Calisto MT"/>
          <w:sz w:val="21"/>
          <w:szCs w:val="21"/>
        </w:rPr>
        <w:t xml:space="preserve"> DBH and the average replacement tree has a 2</w:t>
      </w:r>
      <w:r w:rsidR="0047357D" w:rsidRPr="00962566">
        <w:rPr>
          <w:rFonts w:ascii="Calisto MT" w:hAnsi="Calisto MT"/>
          <w:sz w:val="21"/>
          <w:szCs w:val="21"/>
        </w:rPr>
        <w:t>"</w:t>
      </w:r>
      <w:r w:rsidR="00DE68C6" w:rsidRPr="00962566">
        <w:rPr>
          <w:rFonts w:ascii="Calisto MT" w:hAnsi="Calisto MT"/>
          <w:sz w:val="21"/>
          <w:szCs w:val="21"/>
        </w:rPr>
        <w:t xml:space="preserve"> DBH. The Golf Club would need to replant 18 trees for each oak tree. The oak trees are an essential asset to the community as a keystone forest species that house more wildlife than any other tree, soaking up groundwater and stabilizing the soil. </w:t>
      </w:r>
    </w:p>
    <w:p w14:paraId="46B87FA1" w14:textId="2F05298B" w:rsidR="00DE68C6" w:rsidRPr="00962566" w:rsidRDefault="00DE68C6" w:rsidP="00F715CF">
      <w:pPr>
        <w:pStyle w:val="BodyText"/>
        <w:jc w:val="left"/>
        <w:rPr>
          <w:rFonts w:ascii="Calisto MT" w:hAnsi="Calisto MT"/>
          <w:sz w:val="21"/>
          <w:szCs w:val="21"/>
        </w:rPr>
      </w:pPr>
    </w:p>
    <w:p w14:paraId="74177C1B" w14:textId="34878DCB" w:rsidR="00DE68C6" w:rsidRPr="00962566" w:rsidRDefault="00DE68C6" w:rsidP="00F715CF">
      <w:pPr>
        <w:pStyle w:val="BodyText"/>
        <w:jc w:val="left"/>
        <w:rPr>
          <w:rFonts w:ascii="Calisto MT" w:hAnsi="Calisto MT"/>
          <w:sz w:val="21"/>
          <w:szCs w:val="21"/>
        </w:rPr>
      </w:pPr>
      <w:r w:rsidRPr="00962566">
        <w:rPr>
          <w:rFonts w:ascii="Calisto MT" w:hAnsi="Calisto MT"/>
          <w:sz w:val="21"/>
          <w:szCs w:val="21"/>
        </w:rPr>
        <w:tab/>
        <w:t xml:space="preserve">Ms. Steele proposed a Tree Mitigation Fund, where the Golf Club could make a donation that can protect an established forest in another part of the Borough. This can permit the Golf Club to pursue the vision they want for their course while protecting the larger community from losing the trees. </w:t>
      </w:r>
    </w:p>
    <w:p w14:paraId="4F57621D" w14:textId="665BC34E" w:rsidR="00DE68C6" w:rsidRPr="00962566" w:rsidRDefault="00DE68C6" w:rsidP="00F715CF">
      <w:pPr>
        <w:pStyle w:val="BodyText"/>
        <w:jc w:val="left"/>
        <w:rPr>
          <w:rFonts w:ascii="Calisto MT" w:hAnsi="Calisto MT"/>
          <w:sz w:val="21"/>
          <w:szCs w:val="21"/>
        </w:rPr>
      </w:pPr>
    </w:p>
    <w:p w14:paraId="69608031" w14:textId="0EB9BE0A" w:rsidR="00DE68C6" w:rsidRPr="00962566" w:rsidRDefault="00DE68C6" w:rsidP="00F715CF">
      <w:pPr>
        <w:pStyle w:val="BodyText"/>
        <w:jc w:val="left"/>
        <w:rPr>
          <w:rFonts w:ascii="Calisto MT" w:hAnsi="Calisto MT"/>
          <w:sz w:val="21"/>
          <w:szCs w:val="21"/>
        </w:rPr>
      </w:pPr>
      <w:r w:rsidRPr="00962566">
        <w:rPr>
          <w:rFonts w:ascii="Calisto MT" w:hAnsi="Calisto MT"/>
          <w:sz w:val="21"/>
          <w:szCs w:val="21"/>
        </w:rPr>
        <w:tab/>
        <w:t xml:space="preserve">After other Councilmembers spoke on their concerns, Mr. Troutman stated that Council is not ready to vote on the EAC motion </w:t>
      </w:r>
      <w:r w:rsidR="00293173" w:rsidRPr="00962566">
        <w:rPr>
          <w:rFonts w:ascii="Calisto MT" w:hAnsi="Calisto MT"/>
          <w:sz w:val="21"/>
          <w:szCs w:val="21"/>
        </w:rPr>
        <w:t>presented but</w:t>
      </w:r>
      <w:r w:rsidRPr="00962566">
        <w:rPr>
          <w:rFonts w:ascii="Calisto MT" w:hAnsi="Calisto MT"/>
          <w:sz w:val="21"/>
          <w:szCs w:val="21"/>
        </w:rPr>
        <w:t xml:space="preserve"> moved that the Tree Removal Request be sent back to the EAC with summarized vital points made by the Councilmembers. They are as follows:</w:t>
      </w:r>
    </w:p>
    <w:p w14:paraId="6B567CC8" w14:textId="33687D60" w:rsidR="00DE68C6" w:rsidRPr="00962566" w:rsidRDefault="00DE68C6" w:rsidP="00DE68C6">
      <w:pPr>
        <w:pStyle w:val="BodyText"/>
        <w:numPr>
          <w:ilvl w:val="0"/>
          <w:numId w:val="2"/>
        </w:numPr>
        <w:jc w:val="left"/>
        <w:rPr>
          <w:rFonts w:ascii="Calisto MT" w:hAnsi="Calisto MT"/>
          <w:sz w:val="21"/>
          <w:szCs w:val="21"/>
        </w:rPr>
      </w:pPr>
      <w:r w:rsidRPr="00962566">
        <w:rPr>
          <w:rFonts w:ascii="Calisto MT" w:hAnsi="Calisto MT"/>
          <w:sz w:val="21"/>
          <w:szCs w:val="21"/>
        </w:rPr>
        <w:t xml:space="preserve">Create an assay inventory </w:t>
      </w:r>
      <w:r w:rsidR="004108CD" w:rsidRPr="00962566">
        <w:rPr>
          <w:rFonts w:ascii="Calisto MT" w:hAnsi="Calisto MT"/>
          <w:sz w:val="21"/>
          <w:szCs w:val="21"/>
        </w:rPr>
        <w:t>of the entire golf course</w:t>
      </w:r>
      <w:r w:rsidR="0047357D" w:rsidRPr="00962566">
        <w:rPr>
          <w:rFonts w:ascii="Calisto MT" w:hAnsi="Calisto MT"/>
          <w:sz w:val="21"/>
          <w:szCs w:val="21"/>
        </w:rPr>
        <w:t>,</w:t>
      </w:r>
      <w:r w:rsidR="004108CD" w:rsidRPr="00962566">
        <w:rPr>
          <w:rFonts w:ascii="Calisto MT" w:hAnsi="Calisto MT"/>
          <w:sz w:val="21"/>
          <w:szCs w:val="21"/>
        </w:rPr>
        <w:t xml:space="preserve"> </w:t>
      </w:r>
      <w:r w:rsidRPr="00962566">
        <w:rPr>
          <w:rFonts w:ascii="Calisto MT" w:hAnsi="Calisto MT"/>
          <w:sz w:val="21"/>
          <w:szCs w:val="21"/>
        </w:rPr>
        <w:t>including the caliper and species of trees</w:t>
      </w:r>
    </w:p>
    <w:p w14:paraId="4CB05F55" w14:textId="55A9A243" w:rsidR="00DE68C6" w:rsidRPr="00962566" w:rsidRDefault="00DE68C6" w:rsidP="00DE68C6">
      <w:pPr>
        <w:pStyle w:val="BodyText"/>
        <w:numPr>
          <w:ilvl w:val="0"/>
          <w:numId w:val="2"/>
        </w:numPr>
        <w:jc w:val="left"/>
        <w:rPr>
          <w:rFonts w:ascii="Calisto MT" w:hAnsi="Calisto MT"/>
          <w:sz w:val="21"/>
          <w:szCs w:val="21"/>
        </w:rPr>
      </w:pPr>
      <w:r w:rsidRPr="00962566">
        <w:rPr>
          <w:rFonts w:ascii="Calisto MT" w:hAnsi="Calisto MT"/>
          <w:sz w:val="21"/>
          <w:szCs w:val="21"/>
        </w:rPr>
        <w:t>The completed Fazio Design Plan for the Golf Club</w:t>
      </w:r>
    </w:p>
    <w:p w14:paraId="67C2B58F" w14:textId="34AAE80E" w:rsidR="00DE68C6" w:rsidRPr="00962566" w:rsidRDefault="00DE68C6" w:rsidP="00DE68C6">
      <w:pPr>
        <w:pStyle w:val="BodyText"/>
        <w:numPr>
          <w:ilvl w:val="0"/>
          <w:numId w:val="2"/>
        </w:numPr>
        <w:jc w:val="left"/>
        <w:rPr>
          <w:rFonts w:ascii="Calisto MT" w:hAnsi="Calisto MT"/>
          <w:sz w:val="21"/>
          <w:szCs w:val="21"/>
        </w:rPr>
      </w:pPr>
      <w:r w:rsidRPr="00962566">
        <w:rPr>
          <w:rFonts w:ascii="Calisto MT" w:hAnsi="Calisto MT"/>
          <w:sz w:val="21"/>
          <w:szCs w:val="21"/>
        </w:rPr>
        <w:t>The GC</w:t>
      </w:r>
      <w:r w:rsidR="0047357D" w:rsidRPr="00962566">
        <w:rPr>
          <w:rFonts w:ascii="Calisto MT" w:hAnsi="Calisto MT"/>
          <w:sz w:val="21"/>
          <w:szCs w:val="21"/>
        </w:rPr>
        <w:t>'</w:t>
      </w:r>
      <w:r w:rsidRPr="00962566">
        <w:rPr>
          <w:rFonts w:ascii="Calisto MT" w:hAnsi="Calisto MT"/>
          <w:sz w:val="21"/>
          <w:szCs w:val="21"/>
        </w:rPr>
        <w:t xml:space="preserve">s arborist report and an independent </w:t>
      </w:r>
      <w:r w:rsidR="004108CD" w:rsidRPr="00962566">
        <w:rPr>
          <w:rFonts w:ascii="Calisto MT" w:hAnsi="Calisto MT"/>
          <w:sz w:val="21"/>
          <w:szCs w:val="21"/>
        </w:rPr>
        <w:t xml:space="preserve">confirmation </w:t>
      </w:r>
      <w:r w:rsidRPr="00962566">
        <w:rPr>
          <w:rFonts w:ascii="Calisto MT" w:hAnsi="Calisto MT"/>
          <w:sz w:val="21"/>
          <w:szCs w:val="21"/>
        </w:rPr>
        <w:t>report from the Borough</w:t>
      </w:r>
      <w:r w:rsidR="0047357D" w:rsidRPr="00962566">
        <w:rPr>
          <w:rFonts w:ascii="Calisto MT" w:hAnsi="Calisto MT"/>
          <w:sz w:val="21"/>
          <w:szCs w:val="21"/>
        </w:rPr>
        <w:t>'</w:t>
      </w:r>
      <w:r w:rsidRPr="00962566">
        <w:rPr>
          <w:rFonts w:ascii="Calisto MT" w:hAnsi="Calisto MT"/>
          <w:sz w:val="21"/>
          <w:szCs w:val="21"/>
        </w:rPr>
        <w:t>s arborist</w:t>
      </w:r>
    </w:p>
    <w:p w14:paraId="52F100C9" w14:textId="453F1C13" w:rsidR="00DE68C6" w:rsidRPr="00962566" w:rsidRDefault="00DE68C6" w:rsidP="00DE68C6">
      <w:pPr>
        <w:pStyle w:val="BodyText"/>
        <w:numPr>
          <w:ilvl w:val="0"/>
          <w:numId w:val="2"/>
        </w:numPr>
        <w:jc w:val="left"/>
        <w:rPr>
          <w:rFonts w:ascii="Calisto MT" w:hAnsi="Calisto MT"/>
          <w:sz w:val="21"/>
          <w:szCs w:val="21"/>
        </w:rPr>
      </w:pPr>
      <w:r w:rsidRPr="00962566">
        <w:rPr>
          <w:rFonts w:ascii="Calisto MT" w:hAnsi="Calisto MT"/>
          <w:sz w:val="21"/>
          <w:szCs w:val="21"/>
        </w:rPr>
        <w:t>The GC should arrange a conversation or meeting with the Army Corps of Engineers to discuss their study of the watershed within the Borough and how the GC</w:t>
      </w:r>
      <w:r w:rsidR="0047357D" w:rsidRPr="00962566">
        <w:rPr>
          <w:rFonts w:ascii="Calisto MT" w:hAnsi="Calisto MT"/>
          <w:sz w:val="21"/>
          <w:szCs w:val="21"/>
        </w:rPr>
        <w:t>'</w:t>
      </w:r>
      <w:r w:rsidRPr="00962566">
        <w:rPr>
          <w:rFonts w:ascii="Calisto MT" w:hAnsi="Calisto MT"/>
          <w:sz w:val="21"/>
          <w:szCs w:val="21"/>
        </w:rPr>
        <w:t>s stormwater management can tie into their study</w:t>
      </w:r>
    </w:p>
    <w:p w14:paraId="4EB9FFB0" w14:textId="5128861A" w:rsidR="00DE68C6" w:rsidRPr="00962566" w:rsidRDefault="00DE68C6" w:rsidP="00DE68C6">
      <w:pPr>
        <w:pStyle w:val="BodyText"/>
        <w:numPr>
          <w:ilvl w:val="0"/>
          <w:numId w:val="2"/>
        </w:numPr>
        <w:jc w:val="left"/>
        <w:rPr>
          <w:rFonts w:ascii="Calisto MT" w:hAnsi="Calisto MT"/>
          <w:sz w:val="21"/>
          <w:szCs w:val="21"/>
        </w:rPr>
      </w:pPr>
      <w:r w:rsidRPr="00962566">
        <w:rPr>
          <w:rFonts w:ascii="Calisto MT" w:hAnsi="Calisto MT"/>
          <w:sz w:val="21"/>
          <w:szCs w:val="21"/>
        </w:rPr>
        <w:t>A discussion should be had among the Board about conservation funding</w:t>
      </w:r>
      <w:r w:rsidR="004108CD" w:rsidRPr="00962566">
        <w:rPr>
          <w:rFonts w:ascii="Calisto MT" w:hAnsi="Calisto MT"/>
          <w:sz w:val="21"/>
          <w:szCs w:val="21"/>
        </w:rPr>
        <w:t xml:space="preserve"> of trees outside of the Golf Club</w:t>
      </w:r>
      <w:r w:rsidR="0047357D" w:rsidRPr="00962566">
        <w:rPr>
          <w:rFonts w:ascii="Calisto MT" w:hAnsi="Calisto MT"/>
          <w:sz w:val="21"/>
          <w:szCs w:val="21"/>
        </w:rPr>
        <w:t>'</w:t>
      </w:r>
      <w:r w:rsidR="004108CD" w:rsidRPr="00962566">
        <w:rPr>
          <w:rFonts w:ascii="Calisto MT" w:hAnsi="Calisto MT"/>
          <w:sz w:val="21"/>
          <w:szCs w:val="21"/>
        </w:rPr>
        <w:t>s footprint i</w:t>
      </w:r>
      <w:r w:rsidR="0047357D" w:rsidRPr="00962566">
        <w:rPr>
          <w:rFonts w:ascii="Calisto MT" w:hAnsi="Calisto MT"/>
          <w:sz w:val="21"/>
          <w:szCs w:val="21"/>
        </w:rPr>
        <w:t>f</w:t>
      </w:r>
      <w:r w:rsidR="004108CD" w:rsidRPr="00962566">
        <w:rPr>
          <w:rFonts w:ascii="Calisto MT" w:hAnsi="Calisto MT"/>
          <w:sz w:val="21"/>
          <w:szCs w:val="21"/>
        </w:rPr>
        <w:t xml:space="preserve"> there is not enough room to place eighteen 2</w:t>
      </w:r>
      <w:r w:rsidR="0047357D" w:rsidRPr="00962566">
        <w:rPr>
          <w:rFonts w:ascii="Calisto MT" w:hAnsi="Calisto MT"/>
          <w:sz w:val="21"/>
          <w:szCs w:val="21"/>
        </w:rPr>
        <w:t>"</w:t>
      </w:r>
      <w:r w:rsidR="004108CD" w:rsidRPr="00962566">
        <w:rPr>
          <w:rFonts w:ascii="Calisto MT" w:hAnsi="Calisto MT"/>
          <w:sz w:val="21"/>
          <w:szCs w:val="21"/>
        </w:rPr>
        <w:t xml:space="preserve"> caliper trees</w:t>
      </w:r>
      <w:r w:rsidRPr="00962566">
        <w:rPr>
          <w:rFonts w:ascii="Calisto MT" w:hAnsi="Calisto MT"/>
          <w:sz w:val="21"/>
          <w:szCs w:val="21"/>
        </w:rPr>
        <w:t>. The GC should report on the initial response to the EAC.</w:t>
      </w:r>
    </w:p>
    <w:p w14:paraId="5756E2D3" w14:textId="0D4018EC" w:rsidR="00DE68C6" w:rsidRPr="00962566" w:rsidRDefault="00DE68C6" w:rsidP="00DE68C6">
      <w:pPr>
        <w:pStyle w:val="BodyText"/>
        <w:jc w:val="left"/>
        <w:rPr>
          <w:rFonts w:ascii="Calisto MT" w:hAnsi="Calisto MT"/>
          <w:sz w:val="21"/>
          <w:szCs w:val="21"/>
        </w:rPr>
      </w:pPr>
      <w:r w:rsidRPr="00962566">
        <w:rPr>
          <w:rFonts w:ascii="Calisto MT" w:hAnsi="Calisto MT"/>
          <w:sz w:val="21"/>
          <w:szCs w:val="21"/>
        </w:rPr>
        <w:t>Mr. Bennett revised this motion to include that part of this process should include collecting membership feedback</w:t>
      </w:r>
      <w:r w:rsidR="005535AD" w:rsidRPr="00962566">
        <w:rPr>
          <w:rFonts w:ascii="Calisto MT" w:hAnsi="Calisto MT"/>
          <w:sz w:val="21"/>
          <w:szCs w:val="21"/>
        </w:rPr>
        <w:t xml:space="preserve"> through the </w:t>
      </w:r>
      <w:r w:rsidR="0047357D" w:rsidRPr="00962566">
        <w:rPr>
          <w:rFonts w:ascii="Calisto MT" w:hAnsi="Calisto MT"/>
          <w:sz w:val="21"/>
          <w:szCs w:val="21"/>
        </w:rPr>
        <w:t>Golf Club's Board's governance</w:t>
      </w:r>
      <w:r w:rsidRPr="00962566">
        <w:rPr>
          <w:rFonts w:ascii="Calisto MT" w:hAnsi="Calisto MT"/>
          <w:sz w:val="21"/>
          <w:szCs w:val="21"/>
        </w:rPr>
        <w:t>.</w:t>
      </w:r>
      <w:r w:rsidR="004108CD" w:rsidRPr="00962566">
        <w:rPr>
          <w:rFonts w:ascii="Calisto MT" w:hAnsi="Calisto MT"/>
          <w:sz w:val="21"/>
          <w:szCs w:val="21"/>
        </w:rPr>
        <w:t xml:space="preserve"> </w:t>
      </w:r>
      <w:r w:rsidR="0047357D" w:rsidRPr="00962566">
        <w:rPr>
          <w:rFonts w:ascii="Calisto MT" w:hAnsi="Calisto MT"/>
          <w:sz w:val="21"/>
          <w:szCs w:val="21"/>
        </w:rPr>
        <w:t>Mr. Karet seconded the motion</w:t>
      </w:r>
      <w:r w:rsidR="004108CD" w:rsidRPr="00962566">
        <w:rPr>
          <w:rFonts w:ascii="Calisto MT" w:hAnsi="Calisto MT"/>
          <w:sz w:val="21"/>
          <w:szCs w:val="21"/>
        </w:rPr>
        <w:t xml:space="preserve">. After further questions and discussion from Council members and residents, </w:t>
      </w:r>
      <w:r w:rsidR="005535AD" w:rsidRPr="00962566">
        <w:rPr>
          <w:rFonts w:ascii="Calisto MT" w:hAnsi="Calisto MT"/>
          <w:sz w:val="21"/>
          <w:szCs w:val="21"/>
        </w:rPr>
        <w:t>the motion passed by a unanimous vote.</w:t>
      </w:r>
    </w:p>
    <w:p w14:paraId="5F26BEC0" w14:textId="77777777" w:rsidR="00CC5DE5" w:rsidRPr="00962566" w:rsidRDefault="00CC5DE5" w:rsidP="00F715CF">
      <w:pPr>
        <w:pStyle w:val="BodyText"/>
        <w:jc w:val="left"/>
        <w:rPr>
          <w:rFonts w:ascii="Calisto MT" w:hAnsi="Calisto MT"/>
          <w:sz w:val="21"/>
          <w:szCs w:val="21"/>
        </w:rPr>
      </w:pPr>
    </w:p>
    <w:p w14:paraId="0D94E2CF" w14:textId="0FE66F6A"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 xml:space="preserve">ENGINEER </w:t>
      </w:r>
    </w:p>
    <w:p w14:paraId="164CEE3B" w14:textId="205C142B" w:rsidR="0047357D" w:rsidRPr="00962566" w:rsidRDefault="0047357D" w:rsidP="00F715CF">
      <w:pPr>
        <w:pStyle w:val="BodyText"/>
        <w:jc w:val="left"/>
        <w:rPr>
          <w:rFonts w:ascii="Calisto MT" w:hAnsi="Calisto MT"/>
          <w:sz w:val="21"/>
          <w:szCs w:val="21"/>
        </w:rPr>
      </w:pPr>
    </w:p>
    <w:p w14:paraId="077E7B15" w14:textId="4E29238D"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ab/>
        <w:t>Mr. Brett reported that the majority of construction projects for 2020 have been completed. The Army Corps of Engineers are a few months behind in their Watershed Study due to COVID-19. They hope to have their report submitted by the end of the first quarter of 2021.</w:t>
      </w:r>
    </w:p>
    <w:p w14:paraId="7E94CCD7" w14:textId="77777777" w:rsidR="0047357D" w:rsidRPr="00962566" w:rsidRDefault="0047357D" w:rsidP="00F715CF">
      <w:pPr>
        <w:pStyle w:val="BodyText"/>
        <w:jc w:val="left"/>
        <w:rPr>
          <w:rFonts w:ascii="Calisto MT" w:hAnsi="Calisto MT"/>
          <w:sz w:val="21"/>
          <w:szCs w:val="21"/>
        </w:rPr>
      </w:pPr>
    </w:p>
    <w:p w14:paraId="5C8A98F3" w14:textId="77777777" w:rsidR="0047357D" w:rsidRPr="00962566" w:rsidRDefault="0047357D" w:rsidP="00F715CF">
      <w:pPr>
        <w:pStyle w:val="BodyText"/>
        <w:jc w:val="left"/>
        <w:rPr>
          <w:rFonts w:ascii="Calisto MT" w:hAnsi="Calisto MT"/>
          <w:sz w:val="21"/>
          <w:szCs w:val="21"/>
        </w:rPr>
      </w:pPr>
    </w:p>
    <w:p w14:paraId="2E82E34C" w14:textId="77777777" w:rsidR="0047357D" w:rsidRPr="00962566" w:rsidRDefault="0047357D" w:rsidP="00F715CF">
      <w:pPr>
        <w:pStyle w:val="BodyText"/>
        <w:jc w:val="left"/>
        <w:rPr>
          <w:rFonts w:ascii="Calisto MT" w:hAnsi="Calisto MT"/>
          <w:sz w:val="21"/>
          <w:szCs w:val="21"/>
        </w:rPr>
      </w:pPr>
    </w:p>
    <w:p w14:paraId="0AA54DA6" w14:textId="77777777" w:rsidR="0047357D" w:rsidRPr="00962566" w:rsidRDefault="0047357D" w:rsidP="00F715CF">
      <w:pPr>
        <w:pStyle w:val="BodyText"/>
        <w:jc w:val="left"/>
        <w:rPr>
          <w:rFonts w:ascii="Calisto MT" w:hAnsi="Calisto MT"/>
          <w:sz w:val="21"/>
          <w:szCs w:val="21"/>
        </w:rPr>
      </w:pPr>
    </w:p>
    <w:p w14:paraId="2FD41F49" w14:textId="73F7F600" w:rsidR="0047357D" w:rsidRPr="00962566" w:rsidRDefault="0047357D" w:rsidP="00F715CF">
      <w:pPr>
        <w:pStyle w:val="BodyText"/>
        <w:jc w:val="left"/>
        <w:rPr>
          <w:rFonts w:ascii="Calisto MT" w:hAnsi="Calisto MT"/>
          <w:sz w:val="21"/>
          <w:szCs w:val="21"/>
        </w:rPr>
      </w:pPr>
      <w:r w:rsidRPr="00962566">
        <w:rPr>
          <w:rFonts w:ascii="Calisto MT" w:hAnsi="Calisto MT"/>
          <w:sz w:val="21"/>
          <w:szCs w:val="21"/>
        </w:rPr>
        <w:t>FINANCIAL</w:t>
      </w:r>
    </w:p>
    <w:p w14:paraId="1F818569" w14:textId="46E7D753" w:rsidR="0047357D" w:rsidRPr="00962566" w:rsidRDefault="0047357D" w:rsidP="00F715CF">
      <w:pPr>
        <w:pStyle w:val="BodyText"/>
        <w:jc w:val="left"/>
        <w:rPr>
          <w:rFonts w:ascii="Calisto MT" w:hAnsi="Calisto MT"/>
          <w:sz w:val="21"/>
          <w:szCs w:val="21"/>
        </w:rPr>
      </w:pPr>
    </w:p>
    <w:p w14:paraId="65902424" w14:textId="252CE489" w:rsidR="0047357D" w:rsidRPr="00962566" w:rsidRDefault="0047357D" w:rsidP="0047357D">
      <w:pPr>
        <w:pStyle w:val="BodyTextIndent"/>
        <w:ind w:left="0" w:firstLine="720"/>
        <w:jc w:val="left"/>
        <w:outlineLvl w:val="0"/>
        <w:rPr>
          <w:rFonts w:ascii="Calisto MT" w:hAnsi="Calisto MT"/>
          <w:sz w:val="21"/>
          <w:szCs w:val="21"/>
        </w:rPr>
      </w:pPr>
      <w:r w:rsidRPr="00962566">
        <w:rPr>
          <w:rFonts w:ascii="Calisto MT" w:hAnsi="Calisto MT"/>
          <w:sz w:val="21"/>
          <w:szCs w:val="21"/>
          <w:u w:val="single"/>
        </w:rPr>
        <w:t>Payment of Bills</w:t>
      </w:r>
    </w:p>
    <w:p w14:paraId="65C77263" w14:textId="421B7BC8" w:rsidR="0047357D" w:rsidRPr="00962566" w:rsidRDefault="0047357D" w:rsidP="0047357D">
      <w:pPr>
        <w:ind w:firstLine="720"/>
        <w:rPr>
          <w:rFonts w:ascii="Calisto MT" w:hAnsi="Calisto MT"/>
          <w:sz w:val="21"/>
          <w:szCs w:val="21"/>
        </w:rPr>
      </w:pPr>
      <w:r w:rsidRPr="00962566">
        <w:rPr>
          <w:rFonts w:ascii="Calisto MT" w:hAnsi="Calisto MT"/>
          <w:sz w:val="21"/>
          <w:szCs w:val="21"/>
        </w:rPr>
        <w:t>Mr. Troutman moved that the payment of bills for November 2020 (General Fund Vouchers 26627 - 26698 - $859,116.06 and Land Fund ARM Voucher 1068 - $2,439.56) be approved.  The motion was seconded by Mr. Karet and passed by a unanimous vote.</w:t>
      </w:r>
    </w:p>
    <w:p w14:paraId="65CBD596" w14:textId="77777777" w:rsidR="0047357D" w:rsidRPr="00962566" w:rsidRDefault="0047357D" w:rsidP="00F715CF">
      <w:pPr>
        <w:pStyle w:val="BodyText"/>
        <w:jc w:val="left"/>
        <w:rPr>
          <w:rFonts w:ascii="Calisto MT" w:hAnsi="Calisto MT"/>
          <w:sz w:val="21"/>
          <w:szCs w:val="21"/>
        </w:rPr>
      </w:pPr>
    </w:p>
    <w:p w14:paraId="1F78023A" w14:textId="1785098B" w:rsidR="00CE7925" w:rsidRPr="00962566" w:rsidRDefault="00CE7925" w:rsidP="00F715CF">
      <w:pPr>
        <w:pStyle w:val="BodyText"/>
        <w:jc w:val="left"/>
        <w:rPr>
          <w:rFonts w:ascii="Calisto MT" w:hAnsi="Calisto MT"/>
          <w:sz w:val="21"/>
          <w:szCs w:val="21"/>
        </w:rPr>
      </w:pPr>
      <w:r w:rsidRPr="00962566">
        <w:rPr>
          <w:rFonts w:ascii="Calisto MT" w:hAnsi="Calisto MT"/>
          <w:sz w:val="21"/>
          <w:szCs w:val="21"/>
        </w:rPr>
        <w:t>UNFINISHED BUSINESS</w:t>
      </w:r>
    </w:p>
    <w:p w14:paraId="51AF33D9" w14:textId="4964E90B" w:rsidR="00CE7925" w:rsidRPr="00962566" w:rsidRDefault="00CE7925" w:rsidP="00F715CF">
      <w:pPr>
        <w:pStyle w:val="BodyText"/>
        <w:jc w:val="left"/>
        <w:rPr>
          <w:rFonts w:ascii="Calisto MT" w:hAnsi="Calisto MT"/>
          <w:sz w:val="21"/>
          <w:szCs w:val="21"/>
        </w:rPr>
      </w:pPr>
    </w:p>
    <w:p w14:paraId="67943F44" w14:textId="7E10BAD3" w:rsidR="00A553BA" w:rsidRPr="00962566" w:rsidRDefault="0047357D" w:rsidP="00A553BA">
      <w:pPr>
        <w:rPr>
          <w:rFonts w:ascii="Calisto MT" w:hAnsi="Calisto MT"/>
          <w:sz w:val="21"/>
          <w:szCs w:val="21"/>
          <w:u w:val="single"/>
        </w:rPr>
      </w:pPr>
      <w:r w:rsidRPr="00962566">
        <w:rPr>
          <w:rFonts w:ascii="Calisto MT" w:hAnsi="Calisto MT"/>
          <w:sz w:val="21"/>
          <w:szCs w:val="21"/>
        </w:rPr>
        <w:tab/>
      </w:r>
      <w:r w:rsidRPr="00962566">
        <w:rPr>
          <w:rFonts w:ascii="Calisto MT" w:hAnsi="Calisto MT"/>
          <w:sz w:val="21"/>
          <w:szCs w:val="21"/>
          <w:u w:val="single"/>
        </w:rPr>
        <w:t>Discussion on a Process for the Affected Residents of Squaw Run Road/Squaw Run Road East</w:t>
      </w:r>
    </w:p>
    <w:p w14:paraId="62DC2936" w14:textId="0FC45799" w:rsidR="0047357D" w:rsidRPr="00962566" w:rsidRDefault="0047357D" w:rsidP="00A553BA">
      <w:pPr>
        <w:rPr>
          <w:rFonts w:ascii="Calisto MT" w:hAnsi="Calisto MT"/>
          <w:sz w:val="21"/>
          <w:szCs w:val="21"/>
        </w:rPr>
      </w:pPr>
      <w:r w:rsidRPr="00962566">
        <w:rPr>
          <w:rFonts w:ascii="Calisto MT" w:hAnsi="Calisto MT"/>
          <w:sz w:val="21"/>
          <w:szCs w:val="21"/>
        </w:rPr>
        <w:tab/>
        <w:t>Mr. Bennett stated that with a target date of March 1, 2021, a few things need to be discussed regarding the road name changes.</w:t>
      </w:r>
    </w:p>
    <w:p w14:paraId="2C959FF8" w14:textId="7F9F850E"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 xml:space="preserve">1. </w:t>
      </w:r>
      <w:r w:rsidRPr="00962566">
        <w:rPr>
          <w:rFonts w:ascii="Calisto MT" w:hAnsi="Calisto MT"/>
          <w:sz w:val="21"/>
          <w:szCs w:val="21"/>
        </w:rPr>
        <w:tab/>
      </w:r>
      <w:r w:rsidRPr="00962566">
        <w:rPr>
          <w:rFonts w:ascii="Calisto MT" w:hAnsi="Calisto MT"/>
          <w:b/>
          <w:bCs/>
          <w:sz w:val="21"/>
          <w:szCs w:val="21"/>
        </w:rPr>
        <w:t>Financial Reimbursement for the affected residents</w:t>
      </w:r>
      <w:r w:rsidRPr="00962566">
        <w:rPr>
          <w:rFonts w:ascii="Calisto MT" w:hAnsi="Calisto MT"/>
          <w:sz w:val="21"/>
          <w:szCs w:val="21"/>
        </w:rPr>
        <w:t xml:space="preserve">: Mr. Bennett asked Council if anyone had thoughts on how this could be accomplished. Ms. Steele noted that she would send Council members the information she had on the model from </w:t>
      </w:r>
      <w:r w:rsidR="00293173" w:rsidRPr="00962566">
        <w:rPr>
          <w:rFonts w:ascii="Calisto MT" w:hAnsi="Calisto MT"/>
          <w:sz w:val="21"/>
          <w:szCs w:val="21"/>
        </w:rPr>
        <w:t>Phoenix</w:t>
      </w:r>
      <w:r w:rsidRPr="00962566">
        <w:rPr>
          <w:rFonts w:ascii="Calisto MT" w:hAnsi="Calisto MT"/>
          <w:sz w:val="21"/>
          <w:szCs w:val="21"/>
        </w:rPr>
        <w:t>, Arizona's financial reimbursement plan. Mr. Bennett asked Council to think about some form of methodology on this subject and come back to it at the January 18, 2021, meeting.</w:t>
      </w:r>
    </w:p>
    <w:p w14:paraId="19A845B0" w14:textId="6633F8FB"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 xml:space="preserve">2.  </w:t>
      </w:r>
      <w:r w:rsidRPr="00962566">
        <w:rPr>
          <w:rFonts w:ascii="Calisto MT" w:hAnsi="Calisto MT"/>
          <w:sz w:val="21"/>
          <w:szCs w:val="21"/>
        </w:rPr>
        <w:tab/>
      </w:r>
      <w:r w:rsidRPr="00962566">
        <w:rPr>
          <w:rFonts w:ascii="Calisto MT" w:hAnsi="Calisto MT"/>
          <w:b/>
          <w:bCs/>
          <w:sz w:val="21"/>
          <w:szCs w:val="21"/>
        </w:rPr>
        <w:t>Naming Issues:</w:t>
      </w:r>
      <w:r w:rsidRPr="00962566">
        <w:rPr>
          <w:rFonts w:ascii="Calisto MT" w:hAnsi="Calisto MT"/>
          <w:sz w:val="21"/>
          <w:szCs w:val="21"/>
        </w:rPr>
        <w:t xml:space="preserve"> The Borough has heard from four out of eleven private lanes affected by the name change on their suggested name changes. Mr. Bennett asked Ms. Peterson and Mr. Koehler to send a letter to the remaining residents of the seven private lanes who have not yet responded with name change suggestions that the submission deadline is February 1, 2021, if they would still like to participate in the road naming.</w:t>
      </w:r>
    </w:p>
    <w:p w14:paraId="446CAB09" w14:textId="3A8196D9"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3.</w:t>
      </w:r>
      <w:r w:rsidRPr="00962566">
        <w:rPr>
          <w:rFonts w:ascii="Calisto MT" w:hAnsi="Calisto MT"/>
          <w:sz w:val="21"/>
          <w:szCs w:val="21"/>
        </w:rPr>
        <w:tab/>
      </w:r>
      <w:r w:rsidRPr="00962566">
        <w:rPr>
          <w:rFonts w:ascii="Calisto MT" w:hAnsi="Calisto MT"/>
          <w:b/>
          <w:bCs/>
          <w:sz w:val="21"/>
          <w:szCs w:val="21"/>
        </w:rPr>
        <w:t xml:space="preserve">Library Help Desk: </w:t>
      </w:r>
      <w:r w:rsidRPr="00962566">
        <w:rPr>
          <w:rFonts w:ascii="Calisto MT" w:hAnsi="Calisto MT"/>
          <w:sz w:val="21"/>
          <w:szCs w:val="21"/>
        </w:rPr>
        <w:t xml:space="preserve">Mr. Bennett asked Mr. Koehler to determine how the Help Desk will assist the affected residents. </w:t>
      </w:r>
      <w:r w:rsidR="009A78D4" w:rsidRPr="00962566">
        <w:rPr>
          <w:rFonts w:ascii="Calisto MT" w:hAnsi="Calisto MT"/>
          <w:sz w:val="21"/>
          <w:szCs w:val="21"/>
        </w:rPr>
        <w:t xml:space="preserve">A list of what functions the Help Desk can perform should be provided to the affected residents. </w:t>
      </w:r>
      <w:r w:rsidRPr="00962566">
        <w:rPr>
          <w:rFonts w:ascii="Calisto MT" w:hAnsi="Calisto MT"/>
          <w:sz w:val="21"/>
          <w:szCs w:val="21"/>
        </w:rPr>
        <w:t>It was suggested that Ms. Steele provide the</w:t>
      </w:r>
      <w:r w:rsidR="00293173">
        <w:rPr>
          <w:rFonts w:ascii="Calisto MT" w:hAnsi="Calisto MT"/>
          <w:sz w:val="21"/>
          <w:szCs w:val="21"/>
        </w:rPr>
        <w:t xml:space="preserve"> Phoenix,</w:t>
      </w:r>
      <w:r w:rsidRPr="00962566">
        <w:rPr>
          <w:rFonts w:ascii="Calisto MT" w:hAnsi="Calisto MT"/>
          <w:sz w:val="21"/>
          <w:szCs w:val="21"/>
        </w:rPr>
        <w:t xml:space="preserve"> </w:t>
      </w:r>
      <w:r w:rsidR="009A78D4" w:rsidRPr="00962566">
        <w:rPr>
          <w:rFonts w:ascii="Calisto MT" w:hAnsi="Calisto MT"/>
          <w:sz w:val="21"/>
          <w:szCs w:val="21"/>
        </w:rPr>
        <w:t>Arizona model</w:t>
      </w:r>
      <w:r w:rsidRPr="00962566">
        <w:rPr>
          <w:rFonts w:ascii="Calisto MT" w:hAnsi="Calisto MT"/>
          <w:sz w:val="21"/>
          <w:szCs w:val="21"/>
        </w:rPr>
        <w:t xml:space="preserve"> to </w:t>
      </w:r>
      <w:r w:rsidR="009A78D4" w:rsidRPr="00962566">
        <w:rPr>
          <w:rFonts w:ascii="Calisto MT" w:hAnsi="Calisto MT"/>
          <w:sz w:val="21"/>
          <w:szCs w:val="21"/>
        </w:rPr>
        <w:t xml:space="preserve">the library to assist </w:t>
      </w:r>
      <w:r w:rsidRPr="00962566">
        <w:rPr>
          <w:rFonts w:ascii="Calisto MT" w:hAnsi="Calisto MT"/>
          <w:sz w:val="21"/>
          <w:szCs w:val="21"/>
        </w:rPr>
        <w:t>the</w:t>
      </w:r>
      <w:r w:rsidR="009A78D4" w:rsidRPr="00962566">
        <w:rPr>
          <w:rFonts w:ascii="Calisto MT" w:hAnsi="Calisto MT"/>
          <w:sz w:val="21"/>
          <w:szCs w:val="21"/>
        </w:rPr>
        <w:t>m with those functions</w:t>
      </w:r>
      <w:r w:rsidRPr="00962566">
        <w:rPr>
          <w:rFonts w:ascii="Calisto MT" w:hAnsi="Calisto MT"/>
          <w:sz w:val="21"/>
          <w:szCs w:val="21"/>
        </w:rPr>
        <w:t>.</w:t>
      </w:r>
    </w:p>
    <w:p w14:paraId="5BDC5929" w14:textId="72E3965D"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 xml:space="preserve">4. </w:t>
      </w:r>
      <w:r w:rsidRPr="00962566">
        <w:rPr>
          <w:rFonts w:ascii="Calisto MT" w:hAnsi="Calisto MT"/>
          <w:sz w:val="21"/>
          <w:szCs w:val="21"/>
        </w:rPr>
        <w:tab/>
      </w:r>
      <w:r w:rsidRPr="00962566">
        <w:rPr>
          <w:rFonts w:ascii="Calisto MT" w:hAnsi="Calisto MT"/>
          <w:b/>
          <w:bCs/>
          <w:sz w:val="21"/>
          <w:szCs w:val="21"/>
        </w:rPr>
        <w:t>Public Road Name Suggestions:</w:t>
      </w:r>
      <w:r w:rsidRPr="00962566">
        <w:rPr>
          <w:rFonts w:ascii="Calisto MT" w:hAnsi="Calisto MT"/>
          <w:sz w:val="21"/>
          <w:szCs w:val="21"/>
        </w:rPr>
        <w:t xml:space="preserve"> The Borough has received many name suggestions from individuals to change the two public roads. The three most popular names thus far are: </w:t>
      </w:r>
      <w:r w:rsidRPr="00962566">
        <w:rPr>
          <w:rFonts w:ascii="Calisto MT" w:hAnsi="Calisto MT"/>
          <w:sz w:val="21"/>
          <w:szCs w:val="21"/>
        </w:rPr>
        <w:tab/>
        <w:t xml:space="preserve">1.) Trillium Run </w:t>
      </w:r>
      <w:r w:rsidRPr="00962566">
        <w:rPr>
          <w:rFonts w:ascii="Calisto MT" w:hAnsi="Calisto MT"/>
          <w:sz w:val="21"/>
          <w:szCs w:val="21"/>
        </w:rPr>
        <w:tab/>
        <w:t>2.) Seneca Run</w:t>
      </w:r>
      <w:r w:rsidRPr="00962566">
        <w:rPr>
          <w:rFonts w:ascii="Calisto MT" w:hAnsi="Calisto MT"/>
          <w:sz w:val="21"/>
          <w:szCs w:val="21"/>
        </w:rPr>
        <w:tab/>
      </w:r>
      <w:r w:rsidRPr="00962566">
        <w:rPr>
          <w:rFonts w:ascii="Calisto MT" w:hAnsi="Calisto MT"/>
          <w:sz w:val="21"/>
          <w:szCs w:val="21"/>
        </w:rPr>
        <w:tab/>
        <w:t>3.) Fox Run</w:t>
      </w:r>
    </w:p>
    <w:p w14:paraId="200C5E2E" w14:textId="51A5612A" w:rsidR="0047357D" w:rsidRPr="00962566" w:rsidRDefault="0047357D" w:rsidP="0047357D">
      <w:pPr>
        <w:ind w:left="1440" w:hanging="720"/>
        <w:rPr>
          <w:rFonts w:ascii="Calisto MT" w:hAnsi="Calisto MT"/>
          <w:sz w:val="21"/>
          <w:szCs w:val="21"/>
        </w:rPr>
      </w:pPr>
      <w:r w:rsidRPr="00962566">
        <w:rPr>
          <w:rFonts w:ascii="Calisto MT" w:hAnsi="Calisto MT"/>
          <w:sz w:val="21"/>
          <w:szCs w:val="21"/>
        </w:rPr>
        <w:tab/>
        <w:t xml:space="preserve">Ms. Steele pointed out that if Seneca were to be used, the Borough needs to conduct good solid research and talk with other Native American groups that are/were from this area. She noted that the National Congress of American Indians' guidance suggests using a nature name when renaming something that once used an Indian slur. </w:t>
      </w:r>
    </w:p>
    <w:p w14:paraId="508D6146" w14:textId="5AD98C2D" w:rsidR="009A78D4" w:rsidRPr="00962566" w:rsidRDefault="009A78D4" w:rsidP="0047357D">
      <w:pPr>
        <w:ind w:left="1440" w:hanging="720"/>
        <w:rPr>
          <w:rFonts w:ascii="Calisto MT" w:hAnsi="Calisto MT"/>
          <w:sz w:val="21"/>
          <w:szCs w:val="21"/>
        </w:rPr>
      </w:pPr>
    </w:p>
    <w:p w14:paraId="66E37AB4" w14:textId="03865073" w:rsidR="009A78D4" w:rsidRPr="00962566" w:rsidRDefault="009A78D4" w:rsidP="009A78D4">
      <w:pPr>
        <w:ind w:left="720"/>
        <w:rPr>
          <w:rFonts w:ascii="Calisto MT" w:hAnsi="Calisto MT"/>
          <w:sz w:val="21"/>
          <w:szCs w:val="21"/>
          <w:u w:val="single"/>
        </w:rPr>
      </w:pPr>
      <w:r w:rsidRPr="00962566">
        <w:rPr>
          <w:rFonts w:ascii="Calisto MT" w:hAnsi="Calisto MT"/>
          <w:sz w:val="21"/>
          <w:szCs w:val="21"/>
          <w:u w:val="single"/>
        </w:rPr>
        <w:t>Allegheny County Recommendations Utilizing National Emergency Numbering Association (NENA) Standards</w:t>
      </w:r>
    </w:p>
    <w:p w14:paraId="13D2E8F1" w14:textId="76A9187F" w:rsidR="0047357D" w:rsidRPr="00962566" w:rsidRDefault="009A78D4" w:rsidP="009A78D4">
      <w:pPr>
        <w:rPr>
          <w:rFonts w:ascii="Calisto MT" w:hAnsi="Calisto MT"/>
          <w:sz w:val="21"/>
          <w:szCs w:val="21"/>
        </w:rPr>
      </w:pPr>
      <w:r w:rsidRPr="00962566">
        <w:rPr>
          <w:rFonts w:ascii="Calisto MT" w:hAnsi="Calisto MT"/>
          <w:sz w:val="21"/>
          <w:szCs w:val="21"/>
        </w:rPr>
        <w:tab/>
        <w:t>Mr. Bennett asked Mr. Koehler to work with Allegheny County to utilize the NENA Standards regarding naming and numbering unnamed private drives and lanes within the Borough and keeping Council apprised of his progress.</w:t>
      </w:r>
      <w:r w:rsidR="0047357D" w:rsidRPr="00962566">
        <w:rPr>
          <w:rFonts w:ascii="Calisto MT" w:hAnsi="Calisto MT"/>
          <w:sz w:val="21"/>
          <w:szCs w:val="21"/>
        </w:rPr>
        <w:tab/>
      </w:r>
    </w:p>
    <w:p w14:paraId="5DC89C65" w14:textId="7424C42D" w:rsidR="00A553BA" w:rsidRPr="00962566" w:rsidRDefault="00A553BA" w:rsidP="00A553BA">
      <w:pPr>
        <w:rPr>
          <w:rFonts w:ascii="Calisto MT" w:hAnsi="Calisto MT"/>
          <w:sz w:val="21"/>
          <w:szCs w:val="21"/>
        </w:rPr>
      </w:pPr>
    </w:p>
    <w:p w14:paraId="422C47C3" w14:textId="3B13717D" w:rsidR="002C2528" w:rsidRPr="00962566" w:rsidRDefault="002C2528" w:rsidP="002C2528">
      <w:pPr>
        <w:rPr>
          <w:rFonts w:ascii="Calisto MT" w:hAnsi="Calisto MT"/>
          <w:sz w:val="21"/>
          <w:szCs w:val="21"/>
        </w:rPr>
      </w:pPr>
      <w:r w:rsidRPr="00962566">
        <w:rPr>
          <w:rFonts w:ascii="Calisto MT" w:hAnsi="Calisto MT"/>
          <w:sz w:val="21"/>
          <w:szCs w:val="21"/>
        </w:rPr>
        <w:t>NEW BUSINESS</w:t>
      </w:r>
    </w:p>
    <w:p w14:paraId="73F58A45" w14:textId="2DC66C4F" w:rsidR="009A78D4" w:rsidRPr="00962566" w:rsidRDefault="009A78D4" w:rsidP="002C2528">
      <w:pPr>
        <w:rPr>
          <w:rFonts w:ascii="Calisto MT" w:hAnsi="Calisto MT"/>
          <w:sz w:val="21"/>
          <w:szCs w:val="21"/>
        </w:rPr>
      </w:pPr>
    </w:p>
    <w:p w14:paraId="3035D443" w14:textId="27CB97B1" w:rsidR="009A78D4" w:rsidRPr="00962566" w:rsidRDefault="009A78D4" w:rsidP="002C2528">
      <w:pPr>
        <w:rPr>
          <w:rFonts w:ascii="Calisto MT" w:hAnsi="Calisto MT"/>
          <w:sz w:val="21"/>
          <w:szCs w:val="21"/>
          <w:u w:val="single"/>
        </w:rPr>
      </w:pPr>
      <w:r w:rsidRPr="00962566">
        <w:rPr>
          <w:rFonts w:ascii="Calisto MT" w:hAnsi="Calisto MT"/>
          <w:sz w:val="21"/>
          <w:szCs w:val="21"/>
        </w:rPr>
        <w:tab/>
      </w:r>
      <w:r w:rsidRPr="00962566">
        <w:rPr>
          <w:rFonts w:ascii="Calisto MT" w:hAnsi="Calisto MT"/>
          <w:sz w:val="21"/>
          <w:szCs w:val="21"/>
          <w:u w:val="single"/>
        </w:rPr>
        <w:t>2021 Budget</w:t>
      </w:r>
    </w:p>
    <w:p w14:paraId="48872350" w14:textId="509E2717" w:rsidR="009A78D4" w:rsidRPr="00962566" w:rsidRDefault="009A78D4" w:rsidP="002C2528">
      <w:pPr>
        <w:rPr>
          <w:rFonts w:ascii="Calisto MT" w:hAnsi="Calisto MT"/>
          <w:sz w:val="21"/>
          <w:szCs w:val="21"/>
        </w:rPr>
      </w:pPr>
      <w:r w:rsidRPr="00962566">
        <w:rPr>
          <w:rFonts w:ascii="Calisto MT" w:hAnsi="Calisto MT"/>
          <w:sz w:val="21"/>
          <w:szCs w:val="21"/>
        </w:rPr>
        <w:tab/>
        <w:t>Mr. Lauer moved to approve the 2021 Budget as submitted and discussed at the November 16, 2020, Council meeting and advertised for available viewing by the public. The motion was seconded by Mr. Karet and passed by a unanimous vote.</w:t>
      </w:r>
    </w:p>
    <w:p w14:paraId="0A0A4932" w14:textId="47A6C939" w:rsidR="009A78D4" w:rsidRPr="00962566" w:rsidRDefault="009A78D4" w:rsidP="002C2528">
      <w:pPr>
        <w:rPr>
          <w:rFonts w:ascii="Calisto MT" w:hAnsi="Calisto MT"/>
          <w:sz w:val="21"/>
          <w:szCs w:val="21"/>
        </w:rPr>
      </w:pPr>
    </w:p>
    <w:p w14:paraId="6482632D" w14:textId="3C7F5BD8" w:rsidR="009A78D4" w:rsidRPr="00962566" w:rsidRDefault="009A78D4" w:rsidP="002C2528">
      <w:pPr>
        <w:rPr>
          <w:rFonts w:ascii="Calisto MT" w:hAnsi="Calisto MT"/>
          <w:sz w:val="21"/>
          <w:szCs w:val="21"/>
          <w:u w:val="single"/>
        </w:rPr>
      </w:pPr>
      <w:r w:rsidRPr="00962566">
        <w:rPr>
          <w:rFonts w:ascii="Calisto MT" w:hAnsi="Calisto MT"/>
          <w:sz w:val="21"/>
          <w:szCs w:val="21"/>
        </w:rPr>
        <w:tab/>
      </w:r>
      <w:r w:rsidRPr="00962566">
        <w:rPr>
          <w:rFonts w:ascii="Calisto MT" w:hAnsi="Calisto MT"/>
          <w:sz w:val="21"/>
          <w:szCs w:val="21"/>
          <w:u w:val="single"/>
        </w:rPr>
        <w:t>Hiring Design Consultant for McCahill Park's U</w:t>
      </w:r>
      <w:r w:rsidR="00CF32F6">
        <w:rPr>
          <w:rFonts w:ascii="Calisto MT" w:hAnsi="Calisto MT"/>
          <w:sz w:val="21"/>
          <w:szCs w:val="21"/>
          <w:u w:val="single"/>
        </w:rPr>
        <w:t>p</w:t>
      </w:r>
      <w:r w:rsidRPr="00962566">
        <w:rPr>
          <w:rFonts w:ascii="Calisto MT" w:hAnsi="Calisto MT"/>
          <w:sz w:val="21"/>
          <w:szCs w:val="21"/>
          <w:u w:val="single"/>
        </w:rPr>
        <w:t>dated Design</w:t>
      </w:r>
    </w:p>
    <w:p w14:paraId="06AC4365" w14:textId="73284A2F" w:rsidR="009A78D4" w:rsidRPr="00962566" w:rsidRDefault="009A78D4" w:rsidP="002C2528">
      <w:pPr>
        <w:rPr>
          <w:rFonts w:ascii="Calisto MT" w:hAnsi="Calisto MT"/>
          <w:sz w:val="21"/>
          <w:szCs w:val="21"/>
        </w:rPr>
      </w:pPr>
      <w:r w:rsidRPr="00962566">
        <w:rPr>
          <w:rFonts w:ascii="Calisto MT" w:hAnsi="Calisto MT"/>
          <w:sz w:val="21"/>
          <w:szCs w:val="21"/>
        </w:rPr>
        <w:tab/>
        <w:t xml:space="preserve">Mr. Troutman moved to hire Pashek +MTR as the design consultant for the McCahill Park's construction phase per the Parks Commission recommendation for the DCNR Grant award requirement. Ms. Steele seconded the motion. </w:t>
      </w:r>
    </w:p>
    <w:p w14:paraId="5D816B7F" w14:textId="4905BCC8" w:rsidR="009A78D4" w:rsidRPr="00962566" w:rsidRDefault="009A78D4" w:rsidP="002C2528">
      <w:pPr>
        <w:rPr>
          <w:rFonts w:ascii="Calisto MT" w:hAnsi="Calisto MT"/>
          <w:sz w:val="21"/>
          <w:szCs w:val="21"/>
        </w:rPr>
      </w:pPr>
    </w:p>
    <w:p w14:paraId="2DB7307E" w14:textId="6BB2F01F" w:rsidR="009A78D4" w:rsidRPr="00962566" w:rsidRDefault="009A78D4" w:rsidP="002C2528">
      <w:pPr>
        <w:rPr>
          <w:rFonts w:ascii="Calisto MT" w:hAnsi="Calisto MT"/>
          <w:sz w:val="21"/>
          <w:szCs w:val="21"/>
        </w:rPr>
      </w:pPr>
      <w:r w:rsidRPr="00962566">
        <w:rPr>
          <w:rFonts w:ascii="Calisto MT" w:hAnsi="Calisto MT"/>
          <w:sz w:val="21"/>
          <w:szCs w:val="21"/>
        </w:rPr>
        <w:lastRenderedPageBreak/>
        <w:tab/>
      </w:r>
    </w:p>
    <w:p w14:paraId="7C280FBB" w14:textId="5416C470" w:rsidR="009A78D4" w:rsidRPr="00962566" w:rsidRDefault="009A78D4" w:rsidP="009A78D4">
      <w:pPr>
        <w:ind w:firstLine="720"/>
        <w:rPr>
          <w:rFonts w:ascii="Calisto MT" w:hAnsi="Calisto MT"/>
          <w:sz w:val="21"/>
          <w:szCs w:val="21"/>
        </w:rPr>
      </w:pPr>
      <w:r w:rsidRPr="00962566">
        <w:rPr>
          <w:rFonts w:ascii="Calisto MT" w:hAnsi="Calisto MT"/>
          <w:sz w:val="21"/>
          <w:szCs w:val="21"/>
        </w:rPr>
        <w:t xml:space="preserve">Ms. Steele asked Mr. Troutman if he could update those attending the meeting on the construction phase. Mr. Troutman explained that there is a combination of basketball courts, ice hockey, and pickleball courts to be installed, a trail that will go along the outside of the baseball </w:t>
      </w:r>
      <w:r w:rsidR="00293173" w:rsidRPr="00962566">
        <w:rPr>
          <w:rFonts w:ascii="Calisto MT" w:hAnsi="Calisto MT"/>
          <w:sz w:val="21"/>
          <w:szCs w:val="21"/>
        </w:rPr>
        <w:t>field and</w:t>
      </w:r>
      <w:r w:rsidRPr="00962566">
        <w:rPr>
          <w:rFonts w:ascii="Calisto MT" w:hAnsi="Calisto MT"/>
          <w:sz w:val="21"/>
          <w:szCs w:val="21"/>
        </w:rPr>
        <w:t xml:space="preserve"> move the backstops to accommodate the trail. After discussion, the motion passed by a unanimous vote. </w:t>
      </w:r>
    </w:p>
    <w:p w14:paraId="4E25BF2F" w14:textId="192449B7" w:rsidR="009A78D4" w:rsidRPr="00962566" w:rsidRDefault="009A78D4" w:rsidP="009A78D4">
      <w:pPr>
        <w:ind w:firstLine="720"/>
        <w:rPr>
          <w:rFonts w:ascii="Calisto MT" w:hAnsi="Calisto MT"/>
          <w:sz w:val="21"/>
          <w:szCs w:val="21"/>
        </w:rPr>
      </w:pPr>
    </w:p>
    <w:p w14:paraId="202CAA94" w14:textId="77695155" w:rsidR="009A78D4" w:rsidRPr="00962566" w:rsidRDefault="009A78D4" w:rsidP="009A78D4">
      <w:pPr>
        <w:ind w:firstLine="720"/>
        <w:rPr>
          <w:rFonts w:ascii="Calisto MT" w:hAnsi="Calisto MT"/>
          <w:sz w:val="21"/>
          <w:szCs w:val="21"/>
          <w:u w:val="single"/>
        </w:rPr>
      </w:pPr>
      <w:r w:rsidRPr="00962566">
        <w:rPr>
          <w:rFonts w:ascii="Calisto MT" w:hAnsi="Calisto MT"/>
          <w:sz w:val="21"/>
          <w:szCs w:val="21"/>
          <w:u w:val="single"/>
        </w:rPr>
        <w:t>Verizon Cable Franchise Renewal Agreement/Resolution No. 651</w:t>
      </w:r>
    </w:p>
    <w:p w14:paraId="1E62181A" w14:textId="79166AAE" w:rsidR="009A78D4" w:rsidRPr="00962566" w:rsidRDefault="009A78D4" w:rsidP="009A78D4">
      <w:pPr>
        <w:ind w:firstLine="720"/>
        <w:rPr>
          <w:rFonts w:ascii="Calisto MT" w:hAnsi="Calisto MT"/>
          <w:sz w:val="21"/>
          <w:szCs w:val="21"/>
        </w:rPr>
      </w:pPr>
      <w:r w:rsidRPr="00962566">
        <w:rPr>
          <w:rFonts w:ascii="Calisto MT" w:hAnsi="Calisto MT"/>
          <w:sz w:val="21"/>
          <w:szCs w:val="21"/>
        </w:rPr>
        <w:t>Mr. Bennett moved to adopt Resolution No. 651 authorizing the Verizon Cable Franchise Agreement. The motion was seconded by Mr. Leech and passed by a unanimous vote.</w:t>
      </w:r>
    </w:p>
    <w:p w14:paraId="6C0796D6" w14:textId="7A3272DE" w:rsidR="009A78D4" w:rsidRPr="00962566" w:rsidRDefault="009A78D4" w:rsidP="009A78D4">
      <w:pPr>
        <w:ind w:firstLine="720"/>
        <w:rPr>
          <w:rFonts w:ascii="Calisto MT" w:hAnsi="Calisto MT"/>
          <w:sz w:val="21"/>
          <w:szCs w:val="21"/>
        </w:rPr>
      </w:pPr>
    </w:p>
    <w:p w14:paraId="7C6DBAD6" w14:textId="1AE527C4" w:rsidR="009A78D4" w:rsidRPr="00962566" w:rsidRDefault="009A78D4" w:rsidP="009A78D4">
      <w:pPr>
        <w:ind w:firstLine="720"/>
        <w:rPr>
          <w:rFonts w:ascii="Calisto MT" w:hAnsi="Calisto MT"/>
          <w:sz w:val="21"/>
          <w:szCs w:val="21"/>
          <w:u w:val="single"/>
        </w:rPr>
      </w:pPr>
      <w:r w:rsidRPr="00962566">
        <w:rPr>
          <w:rFonts w:ascii="Calisto MT" w:hAnsi="Calisto MT"/>
          <w:sz w:val="21"/>
          <w:szCs w:val="21"/>
          <w:u w:val="single"/>
        </w:rPr>
        <w:t>Resolution No. 652</w:t>
      </w:r>
    </w:p>
    <w:p w14:paraId="64334A0A" w14:textId="73A05132" w:rsidR="009A78D4" w:rsidRPr="00962566" w:rsidRDefault="009A78D4" w:rsidP="009A78D4">
      <w:pPr>
        <w:ind w:firstLine="720"/>
        <w:rPr>
          <w:rFonts w:ascii="Calisto MT" w:hAnsi="Calisto MT"/>
          <w:sz w:val="21"/>
          <w:szCs w:val="21"/>
        </w:rPr>
      </w:pPr>
      <w:r w:rsidRPr="00962566">
        <w:rPr>
          <w:rFonts w:ascii="Calisto MT" w:hAnsi="Calisto MT"/>
          <w:sz w:val="21"/>
          <w:szCs w:val="21"/>
        </w:rPr>
        <w:t xml:space="preserve">Mr. Karet moved to adopt Resolution No. 652, fixing the Real Estate </w:t>
      </w:r>
      <w:r w:rsidR="00293173">
        <w:rPr>
          <w:rFonts w:ascii="Calisto MT" w:hAnsi="Calisto MT"/>
          <w:sz w:val="21"/>
          <w:szCs w:val="21"/>
        </w:rPr>
        <w:t>T</w:t>
      </w:r>
      <w:r w:rsidRPr="00962566">
        <w:rPr>
          <w:rFonts w:ascii="Calisto MT" w:hAnsi="Calisto MT"/>
          <w:sz w:val="21"/>
          <w:szCs w:val="21"/>
        </w:rPr>
        <w:t>ax Rate for general revenue purposes at a sum of 2</w:t>
      </w:r>
      <w:r w:rsidR="003C304C">
        <w:rPr>
          <w:rFonts w:ascii="Calisto MT" w:hAnsi="Calisto MT"/>
          <w:sz w:val="21"/>
          <w:szCs w:val="21"/>
        </w:rPr>
        <w:t>.</w:t>
      </w:r>
      <w:r w:rsidRPr="00962566">
        <w:rPr>
          <w:rFonts w:ascii="Calisto MT" w:hAnsi="Calisto MT"/>
          <w:sz w:val="21"/>
          <w:szCs w:val="21"/>
        </w:rPr>
        <w:t xml:space="preserve">95 mills on each dollar of market valuation for the year 2021. The motion was seconded by Ms. Monroe and passed by a unanimous vote. </w:t>
      </w:r>
    </w:p>
    <w:p w14:paraId="5B761DF9" w14:textId="5D68B039" w:rsidR="009A78D4" w:rsidRPr="00962566" w:rsidRDefault="009A78D4" w:rsidP="009A78D4">
      <w:pPr>
        <w:ind w:firstLine="720"/>
        <w:rPr>
          <w:rFonts w:ascii="Calisto MT" w:hAnsi="Calisto MT"/>
          <w:sz w:val="21"/>
          <w:szCs w:val="21"/>
        </w:rPr>
      </w:pPr>
    </w:p>
    <w:p w14:paraId="143D6196" w14:textId="03960884" w:rsidR="009A78D4" w:rsidRPr="00962566" w:rsidRDefault="009A78D4" w:rsidP="009A78D4">
      <w:pPr>
        <w:ind w:firstLine="720"/>
        <w:rPr>
          <w:rFonts w:ascii="Calisto MT" w:hAnsi="Calisto MT"/>
          <w:sz w:val="21"/>
          <w:szCs w:val="21"/>
          <w:u w:val="single"/>
        </w:rPr>
      </w:pPr>
      <w:r w:rsidRPr="00962566">
        <w:rPr>
          <w:rFonts w:ascii="Calisto MT" w:hAnsi="Calisto MT"/>
          <w:sz w:val="21"/>
          <w:szCs w:val="21"/>
          <w:u w:val="single"/>
        </w:rPr>
        <w:t>Resolution No. 653</w:t>
      </w:r>
    </w:p>
    <w:p w14:paraId="2DD171D1" w14:textId="79E445A8" w:rsidR="009A78D4" w:rsidRPr="00962566" w:rsidRDefault="009A78D4" w:rsidP="009A78D4">
      <w:pPr>
        <w:ind w:firstLine="720"/>
        <w:rPr>
          <w:rFonts w:ascii="Calisto MT" w:hAnsi="Calisto MT"/>
          <w:sz w:val="21"/>
          <w:szCs w:val="21"/>
        </w:rPr>
      </w:pPr>
      <w:r w:rsidRPr="00962566">
        <w:rPr>
          <w:rFonts w:ascii="Calisto MT" w:hAnsi="Calisto MT"/>
          <w:sz w:val="21"/>
          <w:szCs w:val="21"/>
        </w:rPr>
        <w:t>Mr. Karet moved to adopt Resolution No. 653 to approve an Intergovernmental Cooperation Agreement among member municipalities of the North Hills Council of Governments, including certain specified municipal authorities, to provide mutual aid in the police, fire, public works, and other municipal services needed and extending across municipal boundaries. The motion was seconded by Ms. Steele and passed by a unanimous vote.</w:t>
      </w:r>
    </w:p>
    <w:p w14:paraId="455132D8" w14:textId="57186933" w:rsidR="009A78D4" w:rsidRPr="00962566" w:rsidRDefault="009A78D4" w:rsidP="009A78D4">
      <w:pPr>
        <w:ind w:firstLine="720"/>
        <w:rPr>
          <w:rFonts w:ascii="Calisto MT" w:hAnsi="Calisto MT"/>
          <w:sz w:val="21"/>
          <w:szCs w:val="21"/>
        </w:rPr>
      </w:pPr>
    </w:p>
    <w:p w14:paraId="5E88B679" w14:textId="5054F434" w:rsidR="009A78D4" w:rsidRPr="00962566" w:rsidRDefault="009A78D4" w:rsidP="009A78D4">
      <w:pPr>
        <w:ind w:firstLine="720"/>
        <w:rPr>
          <w:rFonts w:ascii="Calisto MT" w:hAnsi="Calisto MT"/>
          <w:sz w:val="21"/>
          <w:szCs w:val="21"/>
          <w:u w:val="single"/>
        </w:rPr>
      </w:pPr>
      <w:r w:rsidRPr="00962566">
        <w:rPr>
          <w:rFonts w:ascii="Calisto MT" w:hAnsi="Calisto MT"/>
          <w:sz w:val="21"/>
          <w:szCs w:val="21"/>
          <w:u w:val="single"/>
        </w:rPr>
        <w:t>Reappointments</w:t>
      </w:r>
    </w:p>
    <w:p w14:paraId="6B13822E" w14:textId="70BF940E" w:rsidR="009A78D4" w:rsidRPr="00962566" w:rsidRDefault="009A78D4" w:rsidP="009A78D4">
      <w:pPr>
        <w:ind w:firstLine="720"/>
        <w:rPr>
          <w:rFonts w:ascii="Calisto MT" w:hAnsi="Calisto MT"/>
          <w:sz w:val="21"/>
          <w:szCs w:val="21"/>
        </w:rPr>
      </w:pPr>
      <w:r w:rsidRPr="00962566">
        <w:rPr>
          <w:rFonts w:ascii="Calisto MT" w:hAnsi="Calisto MT"/>
          <w:sz w:val="21"/>
          <w:szCs w:val="21"/>
        </w:rPr>
        <w:t>Ms. Steele suggested that in the future, when reappointments come up, that the Borough advertises those positions to the public. Mr. Bennett stated that her suggestion was duly noted.</w:t>
      </w:r>
    </w:p>
    <w:p w14:paraId="009FC70A" w14:textId="77777777" w:rsidR="009A78D4" w:rsidRPr="00962566" w:rsidRDefault="009A78D4" w:rsidP="009A78D4">
      <w:pPr>
        <w:ind w:firstLine="720"/>
        <w:rPr>
          <w:rFonts w:ascii="Calisto MT" w:hAnsi="Calisto MT"/>
          <w:sz w:val="21"/>
          <w:szCs w:val="21"/>
        </w:rPr>
      </w:pPr>
    </w:p>
    <w:p w14:paraId="66293FD0" w14:textId="168DF313" w:rsidR="009A78D4" w:rsidRPr="00962566" w:rsidRDefault="009A78D4" w:rsidP="009A78D4">
      <w:pPr>
        <w:ind w:firstLine="720"/>
        <w:rPr>
          <w:rFonts w:ascii="Calisto MT" w:hAnsi="Calisto MT"/>
          <w:sz w:val="21"/>
          <w:szCs w:val="21"/>
        </w:rPr>
      </w:pPr>
      <w:r w:rsidRPr="00962566">
        <w:rPr>
          <w:rFonts w:ascii="Calisto MT" w:hAnsi="Calisto MT"/>
          <w:sz w:val="21"/>
          <w:szCs w:val="21"/>
        </w:rPr>
        <w:t>Mr. Bennett moved to reappoint Austin P. Henry and Jay S. Troutman to the Environmental Advisory Committee, with terms expiring December 31, 2023. The motion was seconded by Mr. Karet and passed by a unanimous vote.</w:t>
      </w:r>
    </w:p>
    <w:p w14:paraId="5EB2E9DB" w14:textId="10C25B1E" w:rsidR="009A78D4" w:rsidRPr="00962566" w:rsidRDefault="009A78D4" w:rsidP="009A78D4">
      <w:pPr>
        <w:ind w:firstLine="720"/>
        <w:rPr>
          <w:rFonts w:ascii="Calisto MT" w:hAnsi="Calisto MT"/>
          <w:sz w:val="21"/>
          <w:szCs w:val="21"/>
        </w:rPr>
      </w:pPr>
    </w:p>
    <w:p w14:paraId="0B2E383D" w14:textId="69FD0467" w:rsidR="009A78D4" w:rsidRPr="00962566" w:rsidRDefault="009A78D4" w:rsidP="009A78D4">
      <w:pPr>
        <w:ind w:firstLine="720"/>
        <w:rPr>
          <w:rFonts w:ascii="Calisto MT" w:hAnsi="Calisto MT"/>
          <w:sz w:val="21"/>
          <w:szCs w:val="21"/>
        </w:rPr>
      </w:pPr>
      <w:r w:rsidRPr="00962566">
        <w:rPr>
          <w:rFonts w:ascii="Calisto MT" w:hAnsi="Calisto MT"/>
          <w:sz w:val="21"/>
          <w:szCs w:val="21"/>
        </w:rPr>
        <w:t>Ms. Steele moved to reappoint Andrea Lehman to the Fox Chapel Authority, with the term ending December 31, 2025. The motion was seconded by Mr. Leech and passed by a unanimous vote.</w:t>
      </w:r>
    </w:p>
    <w:p w14:paraId="2A9ECB58" w14:textId="28EBC656" w:rsidR="009A78D4" w:rsidRPr="00962566" w:rsidRDefault="009A78D4" w:rsidP="009A78D4">
      <w:pPr>
        <w:ind w:firstLine="720"/>
        <w:rPr>
          <w:rFonts w:ascii="Calisto MT" w:hAnsi="Calisto MT"/>
          <w:sz w:val="21"/>
          <w:szCs w:val="21"/>
        </w:rPr>
      </w:pPr>
    </w:p>
    <w:p w14:paraId="7824A323" w14:textId="73691820" w:rsidR="009A78D4" w:rsidRPr="00962566" w:rsidRDefault="009A78D4" w:rsidP="009A78D4">
      <w:pPr>
        <w:ind w:firstLine="720"/>
        <w:rPr>
          <w:rFonts w:ascii="Calisto MT" w:hAnsi="Calisto MT"/>
          <w:sz w:val="21"/>
          <w:szCs w:val="21"/>
        </w:rPr>
      </w:pPr>
      <w:r w:rsidRPr="00962566">
        <w:rPr>
          <w:rFonts w:ascii="Calisto MT" w:hAnsi="Calisto MT"/>
          <w:sz w:val="21"/>
          <w:szCs w:val="21"/>
        </w:rPr>
        <w:t>Ms. Steele moved to reappoint Kyra Tucker to the Zoning Hearing Board, with the term expiring December 31, 2023. The motion was seconded by Mr. Bennett and passed by a unanimous vote.</w:t>
      </w:r>
    </w:p>
    <w:p w14:paraId="21CF7B83" w14:textId="2FC21C0B" w:rsidR="00BB2225" w:rsidRPr="00962566" w:rsidRDefault="00BB2225" w:rsidP="009A78D4">
      <w:pPr>
        <w:ind w:firstLine="720"/>
        <w:rPr>
          <w:rFonts w:ascii="Calisto MT" w:hAnsi="Calisto MT"/>
          <w:sz w:val="21"/>
          <w:szCs w:val="21"/>
        </w:rPr>
      </w:pPr>
    </w:p>
    <w:p w14:paraId="44BAA877" w14:textId="31B08912" w:rsidR="00BB2225" w:rsidRPr="00962566" w:rsidRDefault="00BB2225" w:rsidP="009A78D4">
      <w:pPr>
        <w:ind w:firstLine="720"/>
        <w:rPr>
          <w:rFonts w:ascii="Calisto MT" w:hAnsi="Calisto MT"/>
          <w:sz w:val="21"/>
          <w:szCs w:val="21"/>
        </w:rPr>
      </w:pPr>
      <w:r w:rsidRPr="00962566">
        <w:rPr>
          <w:rFonts w:ascii="Calisto MT" w:hAnsi="Calisto MT"/>
          <w:sz w:val="21"/>
          <w:szCs w:val="21"/>
        </w:rPr>
        <w:t xml:space="preserve">Council authorized the advertising of a Parks Commission position in the newsletter and website due to Mrs. Lois Folino's resignation. </w:t>
      </w:r>
    </w:p>
    <w:p w14:paraId="5C87550C" w14:textId="4ED6A193" w:rsidR="00BB2225" w:rsidRPr="00962566" w:rsidRDefault="00BB2225" w:rsidP="009A78D4">
      <w:pPr>
        <w:ind w:firstLine="720"/>
        <w:rPr>
          <w:rFonts w:ascii="Calisto MT" w:hAnsi="Calisto MT"/>
          <w:sz w:val="21"/>
          <w:szCs w:val="21"/>
        </w:rPr>
      </w:pPr>
    </w:p>
    <w:p w14:paraId="1B0153AE" w14:textId="3149F05A" w:rsidR="00BB2225" w:rsidRPr="00962566" w:rsidRDefault="00BB2225" w:rsidP="009A78D4">
      <w:pPr>
        <w:ind w:firstLine="720"/>
        <w:rPr>
          <w:rFonts w:ascii="Calisto MT" w:hAnsi="Calisto MT"/>
          <w:sz w:val="21"/>
          <w:szCs w:val="21"/>
          <w:u w:val="single"/>
        </w:rPr>
      </w:pPr>
      <w:r w:rsidRPr="00962566">
        <w:rPr>
          <w:rFonts w:ascii="Calisto MT" w:hAnsi="Calisto MT"/>
          <w:sz w:val="21"/>
          <w:szCs w:val="21"/>
          <w:u w:val="single"/>
        </w:rPr>
        <w:t>Advertise for Construction Board of Appeals Positions</w:t>
      </w:r>
    </w:p>
    <w:p w14:paraId="7C967A3E" w14:textId="49C20C9D" w:rsidR="00BB2225" w:rsidRPr="00962566" w:rsidRDefault="00BB2225" w:rsidP="009A78D4">
      <w:pPr>
        <w:ind w:firstLine="720"/>
        <w:rPr>
          <w:rFonts w:ascii="Calisto MT" w:hAnsi="Calisto MT"/>
          <w:sz w:val="21"/>
          <w:szCs w:val="21"/>
        </w:rPr>
      </w:pPr>
      <w:r w:rsidRPr="00962566">
        <w:rPr>
          <w:rFonts w:ascii="Calisto MT" w:hAnsi="Calisto MT"/>
          <w:sz w:val="21"/>
          <w:szCs w:val="21"/>
        </w:rPr>
        <w:t xml:space="preserve">Council authorized the advertising of three positions available for the Construction Board of Appeals Committee. These positions will be advertised in the newsletter and website. The Borough is seeking individuals that are experienced in the building industry, architects, and engineers. Interested residents should send their request along with their resumes to the Borough Secretary, Shawn Marie Peterson, </w:t>
      </w:r>
      <w:hyperlink r:id="rId8" w:history="1">
        <w:r w:rsidRPr="00962566">
          <w:rPr>
            <w:rStyle w:val="Hyperlink"/>
            <w:rFonts w:ascii="Calisto MT" w:hAnsi="Calisto MT"/>
            <w:sz w:val="21"/>
            <w:szCs w:val="21"/>
          </w:rPr>
          <w:t>speterson@fox-chapel.pa.us</w:t>
        </w:r>
      </w:hyperlink>
      <w:r w:rsidRPr="00962566">
        <w:rPr>
          <w:rFonts w:ascii="Calisto MT" w:hAnsi="Calisto MT"/>
          <w:sz w:val="21"/>
          <w:szCs w:val="21"/>
        </w:rPr>
        <w:t xml:space="preserve">, by end-of-day Friday, February 5, 2021. These positions will be appointed at the February 15, 2021, Council meeting. </w:t>
      </w:r>
    </w:p>
    <w:p w14:paraId="510585F7" w14:textId="62403D9B" w:rsidR="00A553BA" w:rsidRPr="00962566" w:rsidRDefault="00A553BA" w:rsidP="00377968">
      <w:pPr>
        <w:rPr>
          <w:rFonts w:ascii="Calisto MT" w:hAnsi="Calisto MT"/>
          <w:sz w:val="21"/>
          <w:szCs w:val="21"/>
        </w:rPr>
      </w:pPr>
      <w:r w:rsidRPr="00962566">
        <w:rPr>
          <w:rFonts w:ascii="Calisto MT" w:hAnsi="Calisto MT"/>
          <w:sz w:val="21"/>
          <w:szCs w:val="21"/>
        </w:rPr>
        <w:tab/>
      </w:r>
    </w:p>
    <w:p w14:paraId="4DBCD269" w14:textId="410AECF2" w:rsidR="00A553BA" w:rsidRPr="00962566" w:rsidRDefault="00A553BA" w:rsidP="00377968">
      <w:pPr>
        <w:rPr>
          <w:rFonts w:ascii="Calisto MT" w:hAnsi="Calisto MT"/>
          <w:sz w:val="21"/>
          <w:szCs w:val="21"/>
        </w:rPr>
      </w:pPr>
      <w:r w:rsidRPr="00962566">
        <w:rPr>
          <w:rFonts w:ascii="Calisto MT" w:hAnsi="Calisto MT"/>
          <w:sz w:val="21"/>
          <w:szCs w:val="21"/>
        </w:rPr>
        <w:t>INFORMATIONAL</w:t>
      </w:r>
    </w:p>
    <w:p w14:paraId="1B632367" w14:textId="4551F398" w:rsidR="00A553BA" w:rsidRPr="00962566" w:rsidRDefault="00A553BA" w:rsidP="00377968">
      <w:pPr>
        <w:rPr>
          <w:rFonts w:ascii="Calisto MT" w:hAnsi="Calisto MT"/>
          <w:sz w:val="21"/>
          <w:szCs w:val="21"/>
        </w:rPr>
      </w:pPr>
    </w:p>
    <w:p w14:paraId="33998099" w14:textId="77777777" w:rsidR="00532058" w:rsidRDefault="00BB2225" w:rsidP="00BB2225">
      <w:pPr>
        <w:rPr>
          <w:rFonts w:ascii="Calisto MT" w:hAnsi="Calisto MT"/>
          <w:noProof/>
          <w:sz w:val="21"/>
          <w:szCs w:val="21"/>
        </w:rPr>
      </w:pPr>
      <w:r w:rsidRPr="00962566">
        <w:rPr>
          <w:rFonts w:ascii="Calisto MT" w:hAnsi="Calisto MT"/>
          <w:sz w:val="21"/>
          <w:szCs w:val="21"/>
        </w:rPr>
        <w:tab/>
        <w:t xml:space="preserve">Mayor Scott </w:t>
      </w:r>
      <w:r w:rsidR="00962566" w:rsidRPr="00962566">
        <w:rPr>
          <w:rFonts w:ascii="Calisto MT" w:hAnsi="Calisto MT"/>
          <w:sz w:val="21"/>
          <w:szCs w:val="21"/>
        </w:rPr>
        <w:t xml:space="preserve">gave an update on the Hardie Valley Park Fund, </w:t>
      </w:r>
      <w:r w:rsidRPr="00962566">
        <w:rPr>
          <w:rFonts w:ascii="Calisto MT" w:hAnsi="Calisto MT"/>
          <w:noProof/>
          <w:sz w:val="21"/>
          <w:szCs w:val="21"/>
        </w:rPr>
        <w:t>stat</w:t>
      </w:r>
      <w:r w:rsidR="00962566" w:rsidRPr="00962566">
        <w:rPr>
          <w:rFonts w:ascii="Calisto MT" w:hAnsi="Calisto MT"/>
          <w:noProof/>
          <w:sz w:val="21"/>
          <w:szCs w:val="21"/>
        </w:rPr>
        <w:t>ing</w:t>
      </w:r>
      <w:r w:rsidRPr="00962566">
        <w:rPr>
          <w:rFonts w:ascii="Calisto MT" w:hAnsi="Calisto MT"/>
          <w:noProof/>
          <w:sz w:val="21"/>
          <w:szCs w:val="21"/>
        </w:rPr>
        <w:t xml:space="preserve"> that </w:t>
      </w:r>
      <w:r w:rsidR="00962566" w:rsidRPr="00962566">
        <w:rPr>
          <w:rFonts w:ascii="Calisto MT" w:hAnsi="Calisto MT"/>
          <w:noProof/>
          <w:sz w:val="21"/>
          <w:szCs w:val="21"/>
        </w:rPr>
        <w:t xml:space="preserve">$972,000 has been raised to date and </w:t>
      </w:r>
      <w:r w:rsidRPr="00962566">
        <w:rPr>
          <w:rFonts w:ascii="Calisto MT" w:hAnsi="Calisto MT"/>
          <w:noProof/>
          <w:sz w:val="21"/>
          <w:szCs w:val="21"/>
        </w:rPr>
        <w:t xml:space="preserve">the goal of $1 Million would be reached with recent commitments to the Hardie Valley Park acquisition and preservation. </w:t>
      </w:r>
      <w:r w:rsidR="00962566" w:rsidRPr="00962566">
        <w:rPr>
          <w:rFonts w:ascii="Calisto MT" w:hAnsi="Calisto MT"/>
          <w:noProof/>
          <w:sz w:val="21"/>
          <w:szCs w:val="21"/>
        </w:rPr>
        <w:t xml:space="preserve">In addition to those funds, the </w:t>
      </w:r>
      <w:r w:rsidRPr="00962566">
        <w:rPr>
          <w:rFonts w:ascii="Calisto MT" w:hAnsi="Calisto MT"/>
          <w:noProof/>
          <w:sz w:val="21"/>
          <w:szCs w:val="21"/>
        </w:rPr>
        <w:t xml:space="preserve">DCNR grant </w:t>
      </w:r>
      <w:r w:rsidR="00962566" w:rsidRPr="00962566">
        <w:rPr>
          <w:rFonts w:ascii="Calisto MT" w:hAnsi="Calisto MT"/>
          <w:noProof/>
          <w:sz w:val="21"/>
          <w:szCs w:val="21"/>
        </w:rPr>
        <w:t xml:space="preserve">for Hardie Valley Park </w:t>
      </w:r>
      <w:r w:rsidRPr="00962566">
        <w:rPr>
          <w:rFonts w:ascii="Calisto MT" w:hAnsi="Calisto MT"/>
          <w:noProof/>
          <w:sz w:val="21"/>
          <w:szCs w:val="21"/>
        </w:rPr>
        <w:t xml:space="preserve">will </w:t>
      </w:r>
      <w:r w:rsidR="00962566" w:rsidRPr="00962566">
        <w:rPr>
          <w:rFonts w:ascii="Calisto MT" w:hAnsi="Calisto MT"/>
          <w:noProof/>
          <w:sz w:val="21"/>
          <w:szCs w:val="21"/>
        </w:rPr>
        <w:t xml:space="preserve">bring the total </w:t>
      </w:r>
      <w:r w:rsidR="00532058">
        <w:rPr>
          <w:rFonts w:ascii="Calisto MT" w:hAnsi="Calisto MT"/>
          <w:noProof/>
          <w:sz w:val="21"/>
          <w:szCs w:val="21"/>
        </w:rPr>
        <w:t xml:space="preserve">raised </w:t>
      </w:r>
      <w:r w:rsidR="00962566" w:rsidRPr="00962566">
        <w:rPr>
          <w:rFonts w:ascii="Calisto MT" w:hAnsi="Calisto MT"/>
          <w:noProof/>
          <w:sz w:val="21"/>
          <w:szCs w:val="21"/>
        </w:rPr>
        <w:t>to</w:t>
      </w:r>
      <w:r w:rsidRPr="00962566">
        <w:rPr>
          <w:rFonts w:ascii="Calisto MT" w:hAnsi="Calisto MT"/>
          <w:noProof/>
          <w:sz w:val="21"/>
          <w:szCs w:val="21"/>
        </w:rPr>
        <w:t xml:space="preserve"> $1,440,000.</w:t>
      </w:r>
      <w:r w:rsidR="00962566" w:rsidRPr="00962566">
        <w:rPr>
          <w:rFonts w:ascii="Calisto MT" w:hAnsi="Calisto MT"/>
          <w:noProof/>
          <w:sz w:val="21"/>
          <w:szCs w:val="21"/>
        </w:rPr>
        <w:t xml:space="preserve"> Now that the Hardie Valley Park Fund has met its goal, the </w:t>
      </w:r>
    </w:p>
    <w:p w14:paraId="1D724E7F" w14:textId="77777777" w:rsidR="00532058" w:rsidRDefault="00532058" w:rsidP="00BB2225">
      <w:pPr>
        <w:rPr>
          <w:rFonts w:ascii="Calisto MT" w:hAnsi="Calisto MT"/>
          <w:noProof/>
          <w:sz w:val="21"/>
          <w:szCs w:val="21"/>
        </w:rPr>
      </w:pPr>
    </w:p>
    <w:p w14:paraId="608BBCA7" w14:textId="77777777" w:rsidR="00532058" w:rsidRDefault="00532058" w:rsidP="00BB2225">
      <w:pPr>
        <w:rPr>
          <w:rFonts w:ascii="Calisto MT" w:hAnsi="Calisto MT"/>
          <w:noProof/>
          <w:sz w:val="21"/>
          <w:szCs w:val="21"/>
        </w:rPr>
      </w:pPr>
    </w:p>
    <w:p w14:paraId="73DD0ECC" w14:textId="41539581" w:rsidR="00BB2225" w:rsidRPr="00962566" w:rsidRDefault="00962566" w:rsidP="00BB2225">
      <w:pPr>
        <w:rPr>
          <w:rFonts w:ascii="Calisto MT" w:hAnsi="Calisto MT"/>
          <w:noProof/>
          <w:sz w:val="21"/>
          <w:szCs w:val="21"/>
        </w:rPr>
      </w:pPr>
      <w:r w:rsidRPr="00962566">
        <w:rPr>
          <w:rFonts w:ascii="Calisto MT" w:hAnsi="Calisto MT"/>
          <w:noProof/>
          <w:sz w:val="21"/>
          <w:szCs w:val="21"/>
        </w:rPr>
        <w:t>focus will now be on the Fox Chapel Parks Conservancy Fund through the Community Foundation of the Alleghenies. The Mayor and Council thanked Ms. Steele for her hard work and finding the Community Foundation of the Alleghenies, which will act as a non-profit incubator that is experienced and well regarded in the field of non-profit funds. The Mayor also thanked Mr. Bowden, who has been doing pro bono work for the Parks Conservancy and has been instrumental in negotiating the fund's fees.</w:t>
      </w:r>
    </w:p>
    <w:p w14:paraId="54CB1F79" w14:textId="0F8352A8" w:rsidR="00962566" w:rsidRPr="00962566" w:rsidRDefault="00962566" w:rsidP="00BB2225">
      <w:pPr>
        <w:rPr>
          <w:rFonts w:ascii="Calisto MT" w:hAnsi="Calisto MT"/>
          <w:noProof/>
          <w:sz w:val="21"/>
          <w:szCs w:val="21"/>
        </w:rPr>
      </w:pPr>
    </w:p>
    <w:p w14:paraId="3C06A783" w14:textId="69446154" w:rsidR="00962566" w:rsidRPr="00962566" w:rsidRDefault="00962566" w:rsidP="00BB2225">
      <w:pPr>
        <w:rPr>
          <w:rFonts w:ascii="Calisto MT" w:hAnsi="Calisto MT"/>
          <w:noProof/>
          <w:sz w:val="21"/>
          <w:szCs w:val="21"/>
        </w:rPr>
      </w:pPr>
      <w:r w:rsidRPr="00962566">
        <w:rPr>
          <w:rFonts w:ascii="Calisto MT" w:hAnsi="Calisto MT"/>
          <w:noProof/>
          <w:sz w:val="21"/>
          <w:szCs w:val="21"/>
        </w:rPr>
        <w:tab/>
        <w:t xml:space="preserve">An extension was granted to the Parks Commission for the March 1, 2021, deadline to submit trail names for renaming Old Squaw Trail. The Parks Commission's next regularly scheduled meeting is April 12, 2021, when they can discuss name suggestions for the trail. </w:t>
      </w:r>
    </w:p>
    <w:p w14:paraId="7F56C27B" w14:textId="3E6FE943" w:rsidR="00962566" w:rsidRPr="00962566" w:rsidRDefault="00962566" w:rsidP="00BB2225">
      <w:pPr>
        <w:rPr>
          <w:rFonts w:ascii="Calisto MT" w:hAnsi="Calisto MT"/>
          <w:noProof/>
          <w:sz w:val="21"/>
          <w:szCs w:val="21"/>
        </w:rPr>
      </w:pPr>
    </w:p>
    <w:p w14:paraId="2E23D048" w14:textId="298AAE39" w:rsidR="00C66E67" w:rsidRPr="00962566" w:rsidRDefault="00962566" w:rsidP="00377968">
      <w:pPr>
        <w:rPr>
          <w:rFonts w:ascii="Calisto MT" w:hAnsi="Calisto MT"/>
          <w:sz w:val="21"/>
          <w:szCs w:val="21"/>
        </w:rPr>
      </w:pPr>
      <w:r w:rsidRPr="00962566">
        <w:rPr>
          <w:rFonts w:ascii="Calisto MT" w:hAnsi="Calisto MT"/>
          <w:noProof/>
          <w:sz w:val="21"/>
          <w:szCs w:val="21"/>
        </w:rPr>
        <w:tab/>
        <w:t xml:space="preserve">Mr. Bennett thanked the Borough office staff, among others, for their hard work in acquiring almost $2.5 million in grant money that has been given or is coming. He stated that this was an impressive amount. </w:t>
      </w:r>
      <w:r w:rsidR="00C66E67" w:rsidRPr="00962566">
        <w:rPr>
          <w:rFonts w:ascii="Calisto MT" w:hAnsi="Calisto MT"/>
          <w:sz w:val="21"/>
          <w:szCs w:val="21"/>
        </w:rPr>
        <w:tab/>
      </w:r>
    </w:p>
    <w:p w14:paraId="7A3B2D7C" w14:textId="4B4CDB11" w:rsidR="00C66E67" w:rsidRPr="00962566" w:rsidRDefault="00C66E67" w:rsidP="00377968">
      <w:pPr>
        <w:rPr>
          <w:rFonts w:ascii="Calisto MT" w:hAnsi="Calisto MT"/>
          <w:sz w:val="21"/>
          <w:szCs w:val="21"/>
        </w:rPr>
      </w:pPr>
    </w:p>
    <w:p w14:paraId="5BA49AC0" w14:textId="650FC0B4" w:rsidR="00C66E67" w:rsidRPr="00962566" w:rsidRDefault="00C66E67" w:rsidP="00C66E67">
      <w:pPr>
        <w:ind w:firstLine="720"/>
        <w:outlineLvl w:val="0"/>
        <w:rPr>
          <w:rFonts w:ascii="Calisto MT" w:hAnsi="Calisto MT"/>
          <w:sz w:val="21"/>
          <w:szCs w:val="21"/>
        </w:rPr>
      </w:pPr>
      <w:r w:rsidRPr="00962566">
        <w:rPr>
          <w:rFonts w:ascii="Calisto MT" w:hAnsi="Calisto MT"/>
          <w:sz w:val="21"/>
          <w:szCs w:val="21"/>
        </w:rPr>
        <w:t>There being no other business to come before the Board, the meeting was adjourned at 8:</w:t>
      </w:r>
      <w:r w:rsidR="00962566" w:rsidRPr="00962566">
        <w:rPr>
          <w:rFonts w:ascii="Calisto MT" w:hAnsi="Calisto MT"/>
          <w:sz w:val="21"/>
          <w:szCs w:val="21"/>
        </w:rPr>
        <w:t>42</w:t>
      </w:r>
      <w:r w:rsidRPr="00962566">
        <w:rPr>
          <w:rFonts w:ascii="Calisto MT" w:hAnsi="Calisto MT"/>
          <w:sz w:val="21"/>
          <w:szCs w:val="21"/>
        </w:rPr>
        <w:t xml:space="preserve"> PM.</w:t>
      </w:r>
    </w:p>
    <w:p w14:paraId="54D1A79E" w14:textId="77777777" w:rsidR="00C66E67" w:rsidRPr="00962566" w:rsidRDefault="00C66E67" w:rsidP="00C66E67">
      <w:pPr>
        <w:ind w:firstLine="720"/>
        <w:outlineLvl w:val="0"/>
        <w:rPr>
          <w:rFonts w:ascii="Calisto MT" w:hAnsi="Calisto MT"/>
          <w:sz w:val="21"/>
          <w:szCs w:val="21"/>
        </w:rPr>
      </w:pPr>
    </w:p>
    <w:p w14:paraId="5E62F349" w14:textId="77777777" w:rsidR="00C66E67" w:rsidRPr="00962566" w:rsidRDefault="00C66E67" w:rsidP="00C66E67">
      <w:pPr>
        <w:rPr>
          <w:rFonts w:ascii="Calisto MT" w:hAnsi="Calisto MT"/>
          <w:sz w:val="21"/>
          <w:szCs w:val="21"/>
        </w:rPr>
      </w:pPr>
    </w:p>
    <w:p w14:paraId="151C272A" w14:textId="77777777" w:rsidR="00C66E67" w:rsidRPr="00962566" w:rsidRDefault="00C66E67" w:rsidP="00C66E67">
      <w:pPr>
        <w:ind w:left="3600" w:firstLine="720"/>
        <w:outlineLvl w:val="0"/>
        <w:rPr>
          <w:rFonts w:ascii="Calisto MT" w:hAnsi="Calisto MT"/>
          <w:sz w:val="21"/>
          <w:szCs w:val="21"/>
        </w:rPr>
      </w:pPr>
      <w:r w:rsidRPr="00962566">
        <w:rPr>
          <w:rFonts w:ascii="Calisto MT" w:hAnsi="Calisto MT"/>
          <w:sz w:val="21"/>
          <w:szCs w:val="21"/>
        </w:rPr>
        <w:t>SHAWN MARIE PETERSON</w:t>
      </w:r>
    </w:p>
    <w:p w14:paraId="74174275" w14:textId="77777777" w:rsidR="00C66E67" w:rsidRPr="00962566" w:rsidRDefault="00C66E67" w:rsidP="00C66E67">
      <w:pPr>
        <w:ind w:left="3600" w:firstLine="720"/>
        <w:rPr>
          <w:rFonts w:ascii="Calisto MT" w:hAnsi="Calisto MT"/>
          <w:sz w:val="21"/>
          <w:szCs w:val="21"/>
        </w:rPr>
      </w:pPr>
      <w:r w:rsidRPr="00962566">
        <w:rPr>
          <w:rFonts w:ascii="Calisto MT" w:hAnsi="Calisto MT"/>
          <w:sz w:val="21"/>
          <w:szCs w:val="21"/>
        </w:rPr>
        <w:t>Borough Secretary</w:t>
      </w:r>
      <w:r w:rsidRPr="00962566">
        <w:rPr>
          <w:rFonts w:ascii="Calisto MT" w:hAnsi="Calisto MT"/>
          <w:sz w:val="21"/>
          <w:szCs w:val="21"/>
        </w:rPr>
        <w:tab/>
      </w:r>
    </w:p>
    <w:p w14:paraId="5E7D001A" w14:textId="77777777" w:rsidR="00C66E67" w:rsidRPr="00962566" w:rsidRDefault="00C66E67" w:rsidP="00377968">
      <w:pPr>
        <w:rPr>
          <w:rFonts w:ascii="Calisto MT" w:hAnsi="Calisto MT"/>
          <w:sz w:val="21"/>
          <w:szCs w:val="21"/>
        </w:rPr>
      </w:pPr>
    </w:p>
    <w:p w14:paraId="61CCCDB1" w14:textId="611E9C66" w:rsidR="00D805F6" w:rsidRPr="00962566" w:rsidRDefault="00D805F6" w:rsidP="00377968">
      <w:pPr>
        <w:rPr>
          <w:rFonts w:ascii="Calisto MT" w:hAnsi="Calisto MT"/>
          <w:sz w:val="21"/>
          <w:szCs w:val="21"/>
        </w:rPr>
      </w:pPr>
    </w:p>
    <w:p w14:paraId="65CE4391" w14:textId="7486FBB7" w:rsidR="00964E8E" w:rsidRPr="00962566" w:rsidRDefault="00964E8E" w:rsidP="000C1E76">
      <w:pPr>
        <w:rPr>
          <w:rFonts w:ascii="Calisto MT" w:hAnsi="Calisto MT"/>
          <w:sz w:val="21"/>
          <w:szCs w:val="21"/>
        </w:rPr>
      </w:pPr>
      <w:r w:rsidRPr="00962566">
        <w:rPr>
          <w:rFonts w:ascii="Calisto MT" w:hAnsi="Calisto MT"/>
          <w:sz w:val="21"/>
          <w:szCs w:val="21"/>
        </w:rPr>
        <w:tab/>
      </w:r>
    </w:p>
    <w:p w14:paraId="516D9248" w14:textId="7391C226" w:rsidR="005911F5" w:rsidRPr="00962566" w:rsidRDefault="005911F5" w:rsidP="00377968">
      <w:pPr>
        <w:rPr>
          <w:rFonts w:ascii="Calisto MT" w:hAnsi="Calisto MT"/>
          <w:sz w:val="21"/>
          <w:szCs w:val="21"/>
        </w:rPr>
      </w:pPr>
    </w:p>
    <w:p w14:paraId="39D21E85" w14:textId="4CE9B1C0" w:rsidR="005911F5" w:rsidRPr="00962566" w:rsidRDefault="005911F5" w:rsidP="00377968">
      <w:pPr>
        <w:rPr>
          <w:rFonts w:ascii="Calisto MT" w:hAnsi="Calisto MT"/>
          <w:sz w:val="21"/>
          <w:szCs w:val="21"/>
        </w:rPr>
      </w:pPr>
    </w:p>
    <w:p w14:paraId="3C54FFFF" w14:textId="23EDAD09" w:rsidR="005911F5" w:rsidRPr="00962566" w:rsidRDefault="005911F5" w:rsidP="00377968">
      <w:pPr>
        <w:rPr>
          <w:rFonts w:ascii="Calisto MT" w:hAnsi="Calisto MT"/>
          <w:sz w:val="21"/>
          <w:szCs w:val="21"/>
        </w:rPr>
      </w:pPr>
    </w:p>
    <w:p w14:paraId="71D80AA9" w14:textId="2502B92F" w:rsidR="00F715CF" w:rsidRPr="00962566" w:rsidRDefault="005911F5" w:rsidP="000C1E76">
      <w:pPr>
        <w:rPr>
          <w:rFonts w:ascii="Calisto MT" w:hAnsi="Calisto MT"/>
          <w:sz w:val="21"/>
          <w:szCs w:val="21"/>
        </w:rPr>
      </w:pPr>
      <w:r w:rsidRPr="00962566">
        <w:rPr>
          <w:rFonts w:ascii="Calisto MT" w:hAnsi="Calisto MT"/>
          <w:sz w:val="21"/>
          <w:szCs w:val="21"/>
        </w:rPr>
        <w:tab/>
      </w:r>
    </w:p>
    <w:sectPr w:rsidR="00F715CF" w:rsidRPr="00962566" w:rsidSect="00D954FE">
      <w:headerReference w:type="even" r:id="rId9"/>
      <w:headerReference w:type="default" r:id="rId10"/>
      <w:footerReference w:type="even" r:id="rId11"/>
      <w:footerReference w:type="default" r:id="rId12"/>
      <w:headerReference w:type="first" r:id="rId13"/>
      <w:footerReference w:type="first" r:id="rId14"/>
      <w:pgSz w:w="12240" w:h="15840" w:code="1"/>
      <w:pgMar w:top="1080" w:right="1440" w:bottom="81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81841" w14:textId="77777777" w:rsidR="006A4870" w:rsidRDefault="006A4870" w:rsidP="00F168CA">
      <w:r>
        <w:separator/>
      </w:r>
    </w:p>
  </w:endnote>
  <w:endnote w:type="continuationSeparator" w:id="0">
    <w:p w14:paraId="509E9709" w14:textId="77777777" w:rsidR="006A4870" w:rsidRDefault="006A4870" w:rsidP="00F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4EE8" w14:textId="77777777" w:rsidR="00660BBC" w:rsidRDefault="00660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ECF5F" w14:textId="77777777" w:rsidR="00660BBC" w:rsidRDefault="00660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516CE" w14:textId="77777777" w:rsidR="00660BBC" w:rsidRDefault="00660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DE471" w14:textId="77777777" w:rsidR="006A4870" w:rsidRDefault="006A4870" w:rsidP="00F168CA">
      <w:r>
        <w:separator/>
      </w:r>
    </w:p>
  </w:footnote>
  <w:footnote w:type="continuationSeparator" w:id="0">
    <w:p w14:paraId="68DC5DC8" w14:textId="77777777" w:rsidR="006A4870" w:rsidRDefault="006A4870" w:rsidP="00F16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EA7A" w14:textId="47647248" w:rsidR="00660BBC" w:rsidRDefault="00660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EA19B" w14:textId="73811782" w:rsidR="00F168CA" w:rsidRDefault="00F168CA">
    <w:pPr>
      <w:pStyle w:val="Header"/>
    </w:pPr>
    <w:r>
      <w:t>MINUTES/BOROUGH COUNCIL MEETING</w:t>
    </w:r>
  </w:p>
  <w:p w14:paraId="532A7B91" w14:textId="1D9C7561" w:rsidR="00F168CA" w:rsidRDefault="00DE68C6">
    <w:pPr>
      <w:pStyle w:val="Header"/>
    </w:pPr>
    <w:r>
      <w:t>DECEMBER 21</w:t>
    </w:r>
    <w:r w:rsidR="00F168CA">
      <w:t>, 20</w:t>
    </w:r>
    <w:r w:rsidR="00660BBC">
      <w:t>20</w:t>
    </w:r>
  </w:p>
  <w:p w14:paraId="1FD355BA" w14:textId="77777777" w:rsidR="00F168CA" w:rsidRDefault="00F168CA">
    <w:pPr>
      <w:pStyle w:val="Header"/>
    </w:pPr>
    <w:r>
      <w:t xml:space="preserve">Page </w:t>
    </w:r>
    <w:r>
      <w:fldChar w:fldCharType="begin"/>
    </w:r>
    <w:r>
      <w:instrText xml:space="preserve"> PAGE   \* MERGEFORMAT </w:instrText>
    </w:r>
    <w:r>
      <w:fldChar w:fldCharType="separate"/>
    </w:r>
    <w:r w:rsidR="007424A2">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BD458" w14:textId="17698D75" w:rsidR="00660BBC" w:rsidRDefault="00660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F21409"/>
    <w:multiLevelType w:val="hybridMultilevel"/>
    <w:tmpl w:val="620E0B6E"/>
    <w:lvl w:ilvl="0" w:tplc="01AED5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hdrShapeDefaults>
    <o:shapedefaults v:ext="edit" spidmax="1024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A2N7MwMTc0MzdX0lEKTi0uzszPAykwNK8FACW3nwYtAAAA"/>
  </w:docVars>
  <w:rsids>
    <w:rsidRoot w:val="00F715CF"/>
    <w:rsid w:val="00041E50"/>
    <w:rsid w:val="00043247"/>
    <w:rsid w:val="00046B1A"/>
    <w:rsid w:val="000552B9"/>
    <w:rsid w:val="00060716"/>
    <w:rsid w:val="0006466A"/>
    <w:rsid w:val="00065838"/>
    <w:rsid w:val="00080B5B"/>
    <w:rsid w:val="000C1E76"/>
    <w:rsid w:val="000C7AF6"/>
    <w:rsid w:val="000E47E7"/>
    <w:rsid w:val="000F2A65"/>
    <w:rsid w:val="00101A8A"/>
    <w:rsid w:val="001065D9"/>
    <w:rsid w:val="00125B4B"/>
    <w:rsid w:val="0015450D"/>
    <w:rsid w:val="0015723C"/>
    <w:rsid w:val="001611DB"/>
    <w:rsid w:val="001826B6"/>
    <w:rsid w:val="0019713D"/>
    <w:rsid w:val="001B5E98"/>
    <w:rsid w:val="00220D35"/>
    <w:rsid w:val="00226410"/>
    <w:rsid w:val="0024611E"/>
    <w:rsid w:val="00257251"/>
    <w:rsid w:val="00264E96"/>
    <w:rsid w:val="002733A7"/>
    <w:rsid w:val="00283182"/>
    <w:rsid w:val="00293173"/>
    <w:rsid w:val="002C2528"/>
    <w:rsid w:val="002E174A"/>
    <w:rsid w:val="00303C12"/>
    <w:rsid w:val="00315DCA"/>
    <w:rsid w:val="00342D43"/>
    <w:rsid w:val="00351812"/>
    <w:rsid w:val="00353573"/>
    <w:rsid w:val="00377968"/>
    <w:rsid w:val="003834DE"/>
    <w:rsid w:val="003864FE"/>
    <w:rsid w:val="00392B34"/>
    <w:rsid w:val="003B2EB1"/>
    <w:rsid w:val="003B590E"/>
    <w:rsid w:val="003B7C60"/>
    <w:rsid w:val="003C304C"/>
    <w:rsid w:val="003D27A3"/>
    <w:rsid w:val="00400038"/>
    <w:rsid w:val="004108CD"/>
    <w:rsid w:val="00421E26"/>
    <w:rsid w:val="0043274B"/>
    <w:rsid w:val="00443F32"/>
    <w:rsid w:val="0047357D"/>
    <w:rsid w:val="00484EFC"/>
    <w:rsid w:val="00487908"/>
    <w:rsid w:val="004A79AB"/>
    <w:rsid w:val="004B36AF"/>
    <w:rsid w:val="00515531"/>
    <w:rsid w:val="00526ABC"/>
    <w:rsid w:val="00532058"/>
    <w:rsid w:val="0054264E"/>
    <w:rsid w:val="005474BB"/>
    <w:rsid w:val="005535AD"/>
    <w:rsid w:val="0057309B"/>
    <w:rsid w:val="00587F3A"/>
    <w:rsid w:val="005911F5"/>
    <w:rsid w:val="005B1806"/>
    <w:rsid w:val="005C1906"/>
    <w:rsid w:val="00614D25"/>
    <w:rsid w:val="00616F6D"/>
    <w:rsid w:val="00622B5B"/>
    <w:rsid w:val="0062483C"/>
    <w:rsid w:val="00637AF1"/>
    <w:rsid w:val="00660BBC"/>
    <w:rsid w:val="0066196E"/>
    <w:rsid w:val="006702E0"/>
    <w:rsid w:val="00672000"/>
    <w:rsid w:val="00682E51"/>
    <w:rsid w:val="00685C08"/>
    <w:rsid w:val="00686535"/>
    <w:rsid w:val="00691848"/>
    <w:rsid w:val="00692EF1"/>
    <w:rsid w:val="006A4870"/>
    <w:rsid w:val="006A4C13"/>
    <w:rsid w:val="006A74A0"/>
    <w:rsid w:val="006B1DC5"/>
    <w:rsid w:val="006C260B"/>
    <w:rsid w:val="006C2667"/>
    <w:rsid w:val="006D3B1C"/>
    <w:rsid w:val="006D7C89"/>
    <w:rsid w:val="006E2A54"/>
    <w:rsid w:val="006E56BB"/>
    <w:rsid w:val="006F1D78"/>
    <w:rsid w:val="00706C4C"/>
    <w:rsid w:val="00726812"/>
    <w:rsid w:val="00734BF2"/>
    <w:rsid w:val="0074232D"/>
    <w:rsid w:val="007424A2"/>
    <w:rsid w:val="007472F1"/>
    <w:rsid w:val="00775684"/>
    <w:rsid w:val="007A3E25"/>
    <w:rsid w:val="007B34B2"/>
    <w:rsid w:val="007E13EB"/>
    <w:rsid w:val="007E59A6"/>
    <w:rsid w:val="00815543"/>
    <w:rsid w:val="00833941"/>
    <w:rsid w:val="00891A78"/>
    <w:rsid w:val="008A3E8B"/>
    <w:rsid w:val="008B4B8D"/>
    <w:rsid w:val="008C1773"/>
    <w:rsid w:val="008D04EF"/>
    <w:rsid w:val="008F4575"/>
    <w:rsid w:val="009223C2"/>
    <w:rsid w:val="009302AE"/>
    <w:rsid w:val="00962566"/>
    <w:rsid w:val="00964E8E"/>
    <w:rsid w:val="0098058D"/>
    <w:rsid w:val="0098639E"/>
    <w:rsid w:val="0099415A"/>
    <w:rsid w:val="009A78D4"/>
    <w:rsid w:val="009B060B"/>
    <w:rsid w:val="009E06D5"/>
    <w:rsid w:val="009E4B06"/>
    <w:rsid w:val="009F2C08"/>
    <w:rsid w:val="00A030A5"/>
    <w:rsid w:val="00A03492"/>
    <w:rsid w:val="00A12799"/>
    <w:rsid w:val="00A133E4"/>
    <w:rsid w:val="00A2725E"/>
    <w:rsid w:val="00A553BA"/>
    <w:rsid w:val="00A76B17"/>
    <w:rsid w:val="00AA216C"/>
    <w:rsid w:val="00AB76E5"/>
    <w:rsid w:val="00AB78C3"/>
    <w:rsid w:val="00AD2A24"/>
    <w:rsid w:val="00AE1043"/>
    <w:rsid w:val="00B25F6B"/>
    <w:rsid w:val="00B26E0C"/>
    <w:rsid w:val="00B37C78"/>
    <w:rsid w:val="00B43301"/>
    <w:rsid w:val="00B51662"/>
    <w:rsid w:val="00B6460E"/>
    <w:rsid w:val="00B74273"/>
    <w:rsid w:val="00BB2225"/>
    <w:rsid w:val="00BB2258"/>
    <w:rsid w:val="00BB5662"/>
    <w:rsid w:val="00BC5FCB"/>
    <w:rsid w:val="00BE58FA"/>
    <w:rsid w:val="00BF07E2"/>
    <w:rsid w:val="00C00743"/>
    <w:rsid w:val="00C0130F"/>
    <w:rsid w:val="00C10666"/>
    <w:rsid w:val="00C177AC"/>
    <w:rsid w:val="00C37413"/>
    <w:rsid w:val="00C412EB"/>
    <w:rsid w:val="00C41BCC"/>
    <w:rsid w:val="00C66E67"/>
    <w:rsid w:val="00C7589C"/>
    <w:rsid w:val="00C84EC4"/>
    <w:rsid w:val="00CA7948"/>
    <w:rsid w:val="00CC4C5C"/>
    <w:rsid w:val="00CC5DE5"/>
    <w:rsid w:val="00CD1B30"/>
    <w:rsid w:val="00CE78BC"/>
    <w:rsid w:val="00CE7925"/>
    <w:rsid w:val="00CF32F6"/>
    <w:rsid w:val="00D00E98"/>
    <w:rsid w:val="00D01AC1"/>
    <w:rsid w:val="00D206CF"/>
    <w:rsid w:val="00D2421B"/>
    <w:rsid w:val="00D30A96"/>
    <w:rsid w:val="00D36EFA"/>
    <w:rsid w:val="00D805F6"/>
    <w:rsid w:val="00D85CD0"/>
    <w:rsid w:val="00D954FE"/>
    <w:rsid w:val="00DE68C6"/>
    <w:rsid w:val="00DE6D63"/>
    <w:rsid w:val="00DF5532"/>
    <w:rsid w:val="00E03DA0"/>
    <w:rsid w:val="00E37F90"/>
    <w:rsid w:val="00E775E1"/>
    <w:rsid w:val="00EB372C"/>
    <w:rsid w:val="00ED40F1"/>
    <w:rsid w:val="00EE540F"/>
    <w:rsid w:val="00EF1A2C"/>
    <w:rsid w:val="00F00E8F"/>
    <w:rsid w:val="00F168CA"/>
    <w:rsid w:val="00F32F9F"/>
    <w:rsid w:val="00F406E7"/>
    <w:rsid w:val="00F605D7"/>
    <w:rsid w:val="00F715CF"/>
    <w:rsid w:val="00F75D1E"/>
    <w:rsid w:val="00F9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7924F833"/>
  <w15:chartTrackingRefBased/>
  <w15:docId w15:val="{39D3364A-B5FD-4AF3-B1BD-DC572354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F"/>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57251"/>
    <w:pPr>
      <w:framePr w:w="7920" w:h="1980" w:hRule="exact" w:hSpace="180" w:wrap="auto" w:hAnchor="page" w:xAlign="center" w:yAlign="bottom"/>
      <w:ind w:left="2880"/>
    </w:pPr>
    <w:rPr>
      <w:rFonts w:ascii="Palatino Linotype" w:eastAsiaTheme="majorEastAsia" w:hAnsi="Palatino Linotype" w:cstheme="majorBidi"/>
      <w:caps/>
      <w:szCs w:val="24"/>
    </w:rPr>
  </w:style>
  <w:style w:type="paragraph" w:styleId="Title">
    <w:name w:val="Title"/>
    <w:basedOn w:val="Normal"/>
    <w:link w:val="TitleChar"/>
    <w:qFormat/>
    <w:rsid w:val="00F715CF"/>
    <w:pPr>
      <w:jc w:val="center"/>
    </w:pPr>
    <w:rPr>
      <w:b/>
    </w:rPr>
  </w:style>
  <w:style w:type="character" w:customStyle="1" w:styleId="TitleChar">
    <w:name w:val="Title Char"/>
    <w:basedOn w:val="DefaultParagraphFont"/>
    <w:link w:val="Title"/>
    <w:rsid w:val="00F715CF"/>
    <w:rPr>
      <w:rFonts w:ascii="Times New Roman" w:eastAsia="Times New Roman" w:hAnsi="Times New Roman" w:cs="Times New Roman"/>
      <w:b/>
      <w:szCs w:val="20"/>
    </w:rPr>
  </w:style>
  <w:style w:type="paragraph" w:styleId="BodyText">
    <w:name w:val="Body Text"/>
    <w:basedOn w:val="Normal"/>
    <w:link w:val="BodyTextChar"/>
    <w:unhideWhenUsed/>
    <w:rsid w:val="00F715CF"/>
    <w:pPr>
      <w:jc w:val="both"/>
    </w:pPr>
  </w:style>
  <w:style w:type="character" w:customStyle="1" w:styleId="BodyTextChar">
    <w:name w:val="Body Text Char"/>
    <w:basedOn w:val="DefaultParagraphFont"/>
    <w:link w:val="BodyText"/>
    <w:rsid w:val="00F715CF"/>
    <w:rPr>
      <w:rFonts w:ascii="Times New Roman" w:eastAsia="Times New Roman" w:hAnsi="Times New Roman" w:cs="Times New Roman"/>
      <w:szCs w:val="20"/>
    </w:rPr>
  </w:style>
  <w:style w:type="paragraph" w:styleId="BodyTextIndent">
    <w:name w:val="Body Text Indent"/>
    <w:basedOn w:val="Normal"/>
    <w:link w:val="BodyTextIndentChar"/>
    <w:semiHidden/>
    <w:unhideWhenUsed/>
    <w:rsid w:val="00F715CF"/>
    <w:pPr>
      <w:ind w:left="990" w:hanging="270"/>
      <w:jc w:val="both"/>
    </w:pPr>
  </w:style>
  <w:style w:type="character" w:customStyle="1" w:styleId="BodyTextIndentChar">
    <w:name w:val="Body Text Indent Char"/>
    <w:basedOn w:val="DefaultParagraphFont"/>
    <w:link w:val="BodyTextIndent"/>
    <w:semiHidden/>
    <w:rsid w:val="00F715CF"/>
    <w:rPr>
      <w:rFonts w:ascii="Times New Roman" w:eastAsia="Times New Roman" w:hAnsi="Times New Roman" w:cs="Times New Roman"/>
      <w:szCs w:val="20"/>
    </w:rPr>
  </w:style>
  <w:style w:type="table" w:styleId="TableGrid">
    <w:name w:val="Table Grid"/>
    <w:basedOn w:val="TableNormal"/>
    <w:uiPriority w:val="39"/>
    <w:rsid w:val="00F715CF"/>
    <w:rPr>
      <w:rFonts w:ascii="Californian FB" w:hAnsi="Californian FB"/>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8CA"/>
    <w:pPr>
      <w:tabs>
        <w:tab w:val="center" w:pos="4680"/>
        <w:tab w:val="right" w:pos="9360"/>
      </w:tabs>
    </w:pPr>
  </w:style>
  <w:style w:type="character" w:customStyle="1" w:styleId="HeaderChar">
    <w:name w:val="Header Char"/>
    <w:basedOn w:val="DefaultParagraphFont"/>
    <w:link w:val="Header"/>
    <w:uiPriority w:val="99"/>
    <w:rsid w:val="00F168CA"/>
    <w:rPr>
      <w:rFonts w:ascii="Times New Roman" w:eastAsia="Times New Roman" w:hAnsi="Times New Roman" w:cs="Times New Roman"/>
      <w:szCs w:val="20"/>
    </w:rPr>
  </w:style>
  <w:style w:type="paragraph" w:styleId="Footer">
    <w:name w:val="footer"/>
    <w:basedOn w:val="Normal"/>
    <w:link w:val="FooterChar"/>
    <w:uiPriority w:val="99"/>
    <w:unhideWhenUsed/>
    <w:rsid w:val="00F168CA"/>
    <w:pPr>
      <w:tabs>
        <w:tab w:val="center" w:pos="4680"/>
        <w:tab w:val="right" w:pos="9360"/>
      </w:tabs>
    </w:pPr>
  </w:style>
  <w:style w:type="character" w:customStyle="1" w:styleId="FooterChar">
    <w:name w:val="Footer Char"/>
    <w:basedOn w:val="DefaultParagraphFont"/>
    <w:link w:val="Footer"/>
    <w:uiPriority w:val="99"/>
    <w:rsid w:val="00F168CA"/>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42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D43"/>
    <w:rPr>
      <w:rFonts w:ascii="Segoe UI" w:eastAsia="Times New Roman" w:hAnsi="Segoe UI" w:cs="Segoe UI"/>
      <w:sz w:val="18"/>
      <w:szCs w:val="18"/>
    </w:rPr>
  </w:style>
  <w:style w:type="paragraph" w:styleId="BodyText2">
    <w:name w:val="Body Text 2"/>
    <w:basedOn w:val="Normal"/>
    <w:link w:val="BodyText2Char"/>
    <w:rsid w:val="007A3E25"/>
    <w:pPr>
      <w:spacing w:after="120" w:line="480" w:lineRule="auto"/>
    </w:pPr>
  </w:style>
  <w:style w:type="character" w:customStyle="1" w:styleId="BodyText2Char">
    <w:name w:val="Body Text 2 Char"/>
    <w:basedOn w:val="DefaultParagraphFont"/>
    <w:link w:val="BodyText2"/>
    <w:rsid w:val="007A3E25"/>
    <w:rPr>
      <w:rFonts w:ascii="Times New Roman" w:eastAsia="Times New Roman" w:hAnsi="Times New Roman" w:cs="Times New Roman"/>
      <w:szCs w:val="20"/>
    </w:rPr>
  </w:style>
  <w:style w:type="paragraph" w:styleId="ListParagraph">
    <w:name w:val="List Paragraph"/>
    <w:basedOn w:val="Normal"/>
    <w:uiPriority w:val="34"/>
    <w:qFormat/>
    <w:rsid w:val="00BB5662"/>
    <w:pPr>
      <w:ind w:left="720"/>
      <w:contextualSpacing/>
    </w:pPr>
  </w:style>
  <w:style w:type="character" w:styleId="Hyperlink">
    <w:name w:val="Hyperlink"/>
    <w:basedOn w:val="DefaultParagraphFont"/>
    <w:uiPriority w:val="99"/>
    <w:unhideWhenUsed/>
    <w:rsid w:val="00BB2225"/>
    <w:rPr>
      <w:color w:val="0563C1" w:themeColor="hyperlink"/>
      <w:u w:val="single"/>
    </w:rPr>
  </w:style>
  <w:style w:type="character" w:styleId="UnresolvedMention">
    <w:name w:val="Unresolved Mention"/>
    <w:basedOn w:val="DefaultParagraphFont"/>
    <w:uiPriority w:val="99"/>
    <w:semiHidden/>
    <w:unhideWhenUsed/>
    <w:rsid w:val="00BB2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74798">
      <w:bodyDiv w:val="1"/>
      <w:marLeft w:val="0"/>
      <w:marRight w:val="0"/>
      <w:marTop w:val="0"/>
      <w:marBottom w:val="0"/>
      <w:divBdr>
        <w:top w:val="none" w:sz="0" w:space="0" w:color="auto"/>
        <w:left w:val="none" w:sz="0" w:space="0" w:color="auto"/>
        <w:bottom w:val="none" w:sz="0" w:space="0" w:color="auto"/>
        <w:right w:val="none" w:sz="0" w:space="0" w:color="auto"/>
      </w:divBdr>
    </w:div>
    <w:div w:id="121426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eterson@fox-chapel.pa.u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4E39-63AA-40E4-A444-BFF3D234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5</Pages>
  <Words>2052</Words>
  <Characters>1169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4</cp:revision>
  <cp:lastPrinted>2020-11-18T14:35:00Z</cp:lastPrinted>
  <dcterms:created xsi:type="dcterms:W3CDTF">2020-12-22T13:45:00Z</dcterms:created>
  <dcterms:modified xsi:type="dcterms:W3CDTF">2021-01-19T13:09:00Z</dcterms:modified>
</cp:coreProperties>
</file>